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F99B0C" w14:textId="77777777" w:rsidR="0099695B" w:rsidRDefault="00386E7E" w:rsidP="00386E7E">
      <w:pPr>
        <w:pStyle w:val="cricotitle"/>
      </w:pPr>
      <w:r>
        <w:t>External User Enrollment Form</w:t>
      </w:r>
    </w:p>
    <w:p w14:paraId="22F99B0D" w14:textId="77777777" w:rsidR="00386E7E" w:rsidRDefault="00386E7E" w:rsidP="00386E7E">
      <w:pPr>
        <w:pStyle w:val="cricoheading2"/>
      </w:pPr>
      <w:r>
        <w:t>New Us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6"/>
        <w:gridCol w:w="4675"/>
      </w:tblGrid>
      <w:tr w:rsidR="00386E7E" w14:paraId="22F99B10" w14:textId="77777777" w:rsidTr="00386E7E">
        <w:tc>
          <w:tcPr>
            <w:tcW w:w="1466" w:type="dxa"/>
          </w:tcPr>
          <w:p w14:paraId="22F99B0E" w14:textId="77777777" w:rsidR="00386E7E" w:rsidRDefault="00386E7E" w:rsidP="00992B98">
            <w:r>
              <w:t>Name:</w:t>
            </w:r>
          </w:p>
        </w:tc>
        <w:sdt>
          <w:sdtPr>
            <w:id w:val="64925408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14:paraId="22F99B0F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86E7E" w14:paraId="22F99B13" w14:textId="77777777" w:rsidTr="00386E7E">
        <w:tc>
          <w:tcPr>
            <w:tcW w:w="1466" w:type="dxa"/>
          </w:tcPr>
          <w:p w14:paraId="22F99B11" w14:textId="77777777" w:rsidR="00386E7E" w:rsidRDefault="00386E7E" w:rsidP="00992B98">
            <w:r>
              <w:t>Institution:</w:t>
            </w:r>
          </w:p>
        </w:tc>
        <w:sdt>
          <w:sdtPr>
            <w:id w:val="-199940832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14:paraId="22F99B12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86E7E" w14:paraId="22F99B16" w14:textId="77777777" w:rsidTr="00386E7E">
        <w:tc>
          <w:tcPr>
            <w:tcW w:w="1466" w:type="dxa"/>
          </w:tcPr>
          <w:p w14:paraId="22F99B14" w14:textId="77777777" w:rsidR="00386E7E" w:rsidRDefault="00386E7E" w:rsidP="00992B98">
            <w:r>
              <w:t>Title:</w:t>
            </w:r>
          </w:p>
        </w:tc>
        <w:sdt>
          <w:sdtPr>
            <w:id w:val="-42433878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14:paraId="22F99B15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86E7E" w14:paraId="22F99B19" w14:textId="77777777" w:rsidTr="00386E7E">
        <w:tc>
          <w:tcPr>
            <w:tcW w:w="1466" w:type="dxa"/>
          </w:tcPr>
          <w:p w14:paraId="22F99B17" w14:textId="77777777" w:rsidR="00386E7E" w:rsidRDefault="00386E7E" w:rsidP="00992B98">
            <w:r>
              <w:t>Department:</w:t>
            </w:r>
          </w:p>
        </w:tc>
        <w:sdt>
          <w:sdtPr>
            <w:id w:val="42530889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14:paraId="22F99B18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86E7E" w14:paraId="22F99B1C" w14:textId="77777777" w:rsidTr="00386E7E">
        <w:tc>
          <w:tcPr>
            <w:tcW w:w="1466" w:type="dxa"/>
          </w:tcPr>
          <w:p w14:paraId="22F99B1A" w14:textId="77777777" w:rsidR="00386E7E" w:rsidRDefault="00386E7E" w:rsidP="00992B98">
            <w:r>
              <w:t>Phone:</w:t>
            </w:r>
          </w:p>
        </w:tc>
        <w:sdt>
          <w:sdtPr>
            <w:id w:val="-107651239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14:paraId="22F99B1B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86E7E" w14:paraId="22F99B22" w14:textId="77777777" w:rsidTr="00386E7E">
        <w:tc>
          <w:tcPr>
            <w:tcW w:w="1466" w:type="dxa"/>
          </w:tcPr>
          <w:p w14:paraId="22F99B20" w14:textId="77777777" w:rsidR="00386E7E" w:rsidRDefault="00386E7E" w:rsidP="00992B98">
            <w:r>
              <w:t>Email:</w:t>
            </w:r>
          </w:p>
        </w:tc>
        <w:sdt>
          <w:sdtPr>
            <w:id w:val="222955540"/>
            <w:placeholder>
              <w:docPart w:val="DefaultPlaceholder_1081868574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4675" w:type="dxa"/>
              </w:tcPr>
              <w:p w14:paraId="22F99B21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text.</w:t>
                </w:r>
              </w:p>
            </w:tc>
            <w:bookmarkEnd w:id="0" w:displacedByCustomXml="next"/>
          </w:sdtContent>
        </w:sdt>
      </w:tr>
    </w:tbl>
    <w:p w14:paraId="22F99B23" w14:textId="77777777" w:rsidR="00386E7E" w:rsidRDefault="00386E7E" w:rsidP="00386E7E">
      <w:pPr>
        <w:pStyle w:val="cricoheading2"/>
      </w:pPr>
      <w:r>
        <w:t>Requested Permissions</w:t>
      </w:r>
    </w:p>
    <w:p w14:paraId="22F99B24" w14:textId="77777777" w:rsidR="00386E7E" w:rsidRDefault="00386E7E" w:rsidP="00992B98">
      <w:r>
        <w:t>Please indicate permissions requesting (check all that apply):</w:t>
      </w:r>
    </w:p>
    <w:p w14:paraId="22F99B25" w14:textId="77777777" w:rsidR="00386E7E" w:rsidRDefault="008F2255" w:rsidP="00992B98">
      <w:sdt>
        <w:sdtPr>
          <w:id w:val="787943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6E7E">
            <w:rPr>
              <w:rFonts w:ascii="MS Gothic" w:eastAsia="MS Gothic" w:hint="eastAsia"/>
            </w:rPr>
            <w:t>☐</w:t>
          </w:r>
        </w:sdtContent>
      </w:sdt>
      <w:r w:rsidR="00386E7E">
        <w:t xml:space="preserve"> View physician confirmations (aka facesheets)</w:t>
      </w:r>
    </w:p>
    <w:p w14:paraId="22F99B26" w14:textId="77777777" w:rsidR="00386E7E" w:rsidRDefault="008F2255" w:rsidP="00992B98">
      <w:sdt>
        <w:sdtPr>
          <w:id w:val="-106202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6E7E">
            <w:rPr>
              <w:rFonts w:ascii="MS Gothic" w:eastAsia="MS Gothic" w:hAnsi="MS Gothic" w:hint="eastAsia"/>
            </w:rPr>
            <w:t>☐</w:t>
          </w:r>
        </w:sdtContent>
      </w:sdt>
      <w:r w:rsidR="00386E7E">
        <w:t xml:space="preserve"> View Claims History Reports</w:t>
      </w:r>
    </w:p>
    <w:p w14:paraId="22F99B27" w14:textId="77777777" w:rsidR="00386E7E" w:rsidRDefault="008F2255" w:rsidP="00992B98">
      <w:sdt>
        <w:sdtPr>
          <w:id w:val="232507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6E7E">
            <w:rPr>
              <w:rFonts w:ascii="MS Gothic" w:eastAsia="MS Gothic" w:hAnsi="MS Gothic" w:hint="eastAsia"/>
            </w:rPr>
            <w:t>☐</w:t>
          </w:r>
        </w:sdtContent>
      </w:sdt>
      <w:r w:rsidR="00386E7E">
        <w:t xml:space="preserve"> Modify physician and coverage information</w:t>
      </w:r>
    </w:p>
    <w:p w14:paraId="22F99B28" w14:textId="77777777" w:rsidR="003524E9" w:rsidRDefault="008F2255" w:rsidP="003524E9">
      <w:sdt>
        <w:sdtPr>
          <w:id w:val="1399483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4E9">
            <w:rPr>
              <w:rFonts w:ascii="MS Gothic" w:eastAsia="MS Gothic" w:hAnsi="MS Gothic" w:hint="eastAsia"/>
            </w:rPr>
            <w:t>☐</w:t>
          </w:r>
        </w:sdtContent>
      </w:sdt>
      <w:r w:rsidR="003524E9">
        <w:t xml:space="preserve"> Access to Underwriting Portal</w:t>
      </w:r>
    </w:p>
    <w:p w14:paraId="22F99B29" w14:textId="77777777" w:rsidR="00386E7E" w:rsidRDefault="00386E7E" w:rsidP="00992B9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9"/>
        <w:gridCol w:w="2581"/>
      </w:tblGrid>
      <w:tr w:rsidR="00386E7E" w14:paraId="22F99B2C" w14:textId="77777777" w:rsidTr="00386E7E">
        <w:tc>
          <w:tcPr>
            <w:tcW w:w="2409" w:type="dxa"/>
          </w:tcPr>
          <w:p w14:paraId="22F99B2A" w14:textId="77777777" w:rsidR="00386E7E" w:rsidRDefault="00386E7E" w:rsidP="00992B98">
            <w:r>
              <w:t>Date access is required:</w:t>
            </w:r>
          </w:p>
        </w:tc>
        <w:sdt>
          <w:sdtPr>
            <w:id w:val="1702366019"/>
            <w:placeholder>
              <w:docPart w:val="DefaultPlaceholder_108186857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581" w:type="dxa"/>
                <w:tcBorders>
                  <w:bottom w:val="single" w:sz="4" w:space="0" w:color="auto"/>
                </w:tcBorders>
              </w:tcPr>
              <w:p w14:paraId="22F99B2B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386E7E" w14:paraId="22F99B2F" w14:textId="77777777" w:rsidTr="00386E7E">
        <w:tc>
          <w:tcPr>
            <w:tcW w:w="2409" w:type="dxa"/>
          </w:tcPr>
          <w:p w14:paraId="22F99B2D" w14:textId="77777777" w:rsidR="00386E7E" w:rsidRDefault="00386E7E" w:rsidP="00992B98"/>
        </w:tc>
        <w:tc>
          <w:tcPr>
            <w:tcW w:w="2581" w:type="dxa"/>
            <w:tcBorders>
              <w:top w:val="single" w:sz="4" w:space="0" w:color="auto"/>
            </w:tcBorders>
          </w:tcPr>
          <w:p w14:paraId="22F99B2E" w14:textId="77777777" w:rsidR="00386E7E" w:rsidRPr="00386E7E" w:rsidRDefault="00386E7E" w:rsidP="00992B98">
            <w:pPr>
              <w:rPr>
                <w:vertAlign w:val="superscript"/>
              </w:rPr>
            </w:pPr>
            <w:r w:rsidRPr="00386E7E">
              <w:rPr>
                <w:vertAlign w:val="superscript"/>
              </w:rPr>
              <w:t>Date</w:t>
            </w:r>
          </w:p>
        </w:tc>
      </w:tr>
    </w:tbl>
    <w:p w14:paraId="22F99B30" w14:textId="77777777" w:rsidR="00386E7E" w:rsidRDefault="00386E7E" w:rsidP="00386E7E">
      <w:pPr>
        <w:pStyle w:val="cricoheading2"/>
      </w:pPr>
      <w:r>
        <w:t>Credentialing Manager Approval</w:t>
      </w: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</w:tblGrid>
      <w:tr w:rsidR="00386E7E" w14:paraId="22F99B33" w14:textId="77777777" w:rsidTr="00386E7E">
        <w:tc>
          <w:tcPr>
            <w:tcW w:w="4950" w:type="dxa"/>
            <w:tcBorders>
              <w:bottom w:val="single" w:sz="4" w:space="0" w:color="auto"/>
            </w:tcBorders>
          </w:tcPr>
          <w:p w14:paraId="22F99B31" w14:textId="77777777" w:rsidR="00386E7E" w:rsidRDefault="00386E7E" w:rsidP="00992B98"/>
          <w:p w14:paraId="22F99B32" w14:textId="77777777" w:rsidR="00386E7E" w:rsidRDefault="00386E7E" w:rsidP="00992B98"/>
        </w:tc>
      </w:tr>
      <w:tr w:rsidR="00386E7E" w14:paraId="22F99B35" w14:textId="77777777" w:rsidTr="00386E7E">
        <w:tc>
          <w:tcPr>
            <w:tcW w:w="4950" w:type="dxa"/>
            <w:tcBorders>
              <w:top w:val="single" w:sz="4" w:space="0" w:color="auto"/>
            </w:tcBorders>
          </w:tcPr>
          <w:p w14:paraId="22F99B34" w14:textId="77777777" w:rsidR="00386E7E" w:rsidRPr="00386E7E" w:rsidRDefault="00386E7E" w:rsidP="00386E7E">
            <w:pPr>
              <w:rPr>
                <w:vertAlign w:val="superscript"/>
              </w:rPr>
            </w:pPr>
            <w:r>
              <w:rPr>
                <w:vertAlign w:val="superscript"/>
              </w:rPr>
              <w:t>Signature</w:t>
            </w:r>
          </w:p>
        </w:tc>
      </w:tr>
      <w:tr w:rsidR="00386E7E" w14:paraId="22F99B38" w14:textId="77777777" w:rsidTr="00386E7E">
        <w:tc>
          <w:tcPr>
            <w:tcW w:w="4950" w:type="dxa"/>
            <w:tcBorders>
              <w:bottom w:val="single" w:sz="4" w:space="0" w:color="auto"/>
            </w:tcBorders>
          </w:tcPr>
          <w:p w14:paraId="22F99B36" w14:textId="77777777" w:rsidR="00386E7E" w:rsidRDefault="00386E7E" w:rsidP="00992B98"/>
          <w:sdt>
            <w:sdtPr>
              <w:id w:val="-1641792920"/>
              <w:placeholder>
                <w:docPart w:val="DefaultPlaceholder_1081868574"/>
              </w:placeholder>
              <w:showingPlcHdr/>
            </w:sdtPr>
            <w:sdtEndPr/>
            <w:sdtContent>
              <w:p w14:paraId="22F99B37" w14:textId="77777777" w:rsidR="00386E7E" w:rsidRDefault="00386E7E" w:rsidP="00992B98">
                <w:r w:rsidRPr="000F51B1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386E7E" w14:paraId="22F99B3A" w14:textId="77777777" w:rsidTr="00386E7E">
        <w:tc>
          <w:tcPr>
            <w:tcW w:w="4950" w:type="dxa"/>
            <w:tcBorders>
              <w:top w:val="single" w:sz="4" w:space="0" w:color="auto"/>
            </w:tcBorders>
          </w:tcPr>
          <w:p w14:paraId="22F99B39" w14:textId="77777777" w:rsidR="00386E7E" w:rsidRPr="00386E7E" w:rsidRDefault="00386E7E" w:rsidP="00992B98">
            <w:pPr>
              <w:rPr>
                <w:vertAlign w:val="superscript"/>
              </w:rPr>
            </w:pPr>
            <w:r>
              <w:rPr>
                <w:vertAlign w:val="superscript"/>
              </w:rPr>
              <w:t>Print Name</w:t>
            </w:r>
          </w:p>
        </w:tc>
      </w:tr>
      <w:tr w:rsidR="00386E7E" w14:paraId="22F99B3D" w14:textId="77777777" w:rsidTr="00386E7E">
        <w:tc>
          <w:tcPr>
            <w:tcW w:w="4950" w:type="dxa"/>
            <w:tcBorders>
              <w:bottom w:val="single" w:sz="4" w:space="0" w:color="auto"/>
            </w:tcBorders>
          </w:tcPr>
          <w:p w14:paraId="22F99B3B" w14:textId="77777777" w:rsidR="00386E7E" w:rsidRDefault="00386E7E" w:rsidP="00992B98">
            <w:pPr>
              <w:rPr>
                <w:vertAlign w:val="superscript"/>
              </w:rPr>
            </w:pPr>
          </w:p>
          <w:sdt>
            <w:sdtPr>
              <w:rPr>
                <w:vertAlign w:val="superscript"/>
              </w:rPr>
              <w:id w:val="-684753291"/>
              <w:placeholder>
                <w:docPart w:val="DefaultPlaceholder_1081868576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22F99B3C" w14:textId="77777777" w:rsidR="00386E7E" w:rsidRPr="00386E7E" w:rsidRDefault="00386E7E" w:rsidP="00992B98">
                <w:pPr>
                  <w:rPr>
                    <w:vertAlign w:val="superscript"/>
                  </w:rPr>
                </w:pPr>
                <w:r w:rsidRPr="000F51B1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</w:tr>
      <w:tr w:rsidR="00386E7E" w14:paraId="22F99B3F" w14:textId="77777777" w:rsidTr="00386E7E">
        <w:tc>
          <w:tcPr>
            <w:tcW w:w="4950" w:type="dxa"/>
            <w:tcBorders>
              <w:top w:val="single" w:sz="4" w:space="0" w:color="auto"/>
            </w:tcBorders>
          </w:tcPr>
          <w:p w14:paraId="22F99B3E" w14:textId="77777777" w:rsidR="00386E7E" w:rsidRPr="00386E7E" w:rsidRDefault="00386E7E" w:rsidP="00992B98">
            <w:pPr>
              <w:rPr>
                <w:vertAlign w:val="superscript"/>
              </w:rPr>
            </w:pPr>
            <w:r>
              <w:rPr>
                <w:vertAlign w:val="superscript"/>
              </w:rPr>
              <w:t>Date</w:t>
            </w:r>
          </w:p>
        </w:tc>
      </w:tr>
    </w:tbl>
    <w:p w14:paraId="22F99B40" w14:textId="77777777" w:rsidR="00386E7E" w:rsidRDefault="00386E7E" w:rsidP="00386E7E">
      <w:pPr>
        <w:pStyle w:val="cricoheading2"/>
      </w:pPr>
      <w:r>
        <w:t>Submitting form</w:t>
      </w:r>
    </w:p>
    <w:p w14:paraId="22F99B41" w14:textId="77777777" w:rsidR="00386E7E" w:rsidRPr="00386E7E" w:rsidRDefault="00386E7E" w:rsidP="00386E7E">
      <w:pPr>
        <w:rPr>
          <w:lang w:eastAsia="ja-JP"/>
        </w:rPr>
      </w:pPr>
      <w:r>
        <w:rPr>
          <w:lang w:eastAsia="ja-JP"/>
        </w:rPr>
        <w:lastRenderedPageBreak/>
        <w:t xml:space="preserve">Completed form can be sent via email to </w:t>
      </w:r>
      <w:hyperlink r:id="rId12" w:history="1">
        <w:r w:rsidRPr="000F51B1">
          <w:rPr>
            <w:rStyle w:val="Hyperlink"/>
            <w:lang w:eastAsia="ja-JP"/>
          </w:rPr>
          <w:t>underwritingapps@rmf.harvard.edu</w:t>
        </w:r>
      </w:hyperlink>
      <w:r>
        <w:rPr>
          <w:lang w:eastAsia="ja-JP"/>
        </w:rPr>
        <w:t xml:space="preserve"> or via fax at 617.450.8297. Please allow </w:t>
      </w:r>
      <w:r w:rsidR="00397349">
        <w:rPr>
          <w:lang w:eastAsia="ja-JP"/>
        </w:rPr>
        <w:t>at least 2</w:t>
      </w:r>
      <w:r>
        <w:rPr>
          <w:lang w:eastAsia="ja-JP"/>
        </w:rPr>
        <w:t xml:space="preserve"> business days for processing.</w:t>
      </w:r>
    </w:p>
    <w:p w14:paraId="22F99B42" w14:textId="77777777" w:rsidR="00386E7E" w:rsidRDefault="00386E7E" w:rsidP="00992B98"/>
    <w:p w14:paraId="22F99B43" w14:textId="77777777" w:rsidR="00386E7E" w:rsidRPr="0099695B" w:rsidRDefault="00386E7E" w:rsidP="00992B98"/>
    <w:sectPr w:rsidR="00386E7E" w:rsidRPr="0099695B" w:rsidSect="00386E7E">
      <w:footerReference w:type="default" r:id="rId13"/>
      <w:footerReference w:type="first" r:id="rId14"/>
      <w:pgSz w:w="12240" w:h="15840"/>
      <w:pgMar w:top="630" w:right="1440" w:bottom="1440" w:left="144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F99B46" w14:textId="77777777" w:rsidR="00C47ACC" w:rsidRPr="00173870" w:rsidRDefault="00C47ACC" w:rsidP="00173870">
      <w:r>
        <w:separator/>
      </w:r>
    </w:p>
  </w:endnote>
  <w:endnote w:type="continuationSeparator" w:id="0">
    <w:p w14:paraId="22F99B47" w14:textId="77777777" w:rsidR="00C47ACC" w:rsidRPr="00173870" w:rsidRDefault="00C47ACC" w:rsidP="00173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99B48" w14:textId="77777777" w:rsidR="002129D6" w:rsidRPr="00D17337" w:rsidRDefault="00D17337" w:rsidP="00D17337">
    <w:pPr>
      <w:pStyle w:val="cricopagefooter"/>
    </w:pPr>
    <w:r>
      <w:t xml:space="preserve">– </w:t>
    </w:r>
    <w:sdt>
      <w:sdtPr>
        <w:id w:val="98792313"/>
        <w:docPartObj>
          <w:docPartGallery w:val="Page Numbers (Bottom of Page)"/>
          <w:docPartUnique/>
        </w:docPartObj>
      </w:sdtPr>
      <w:sdtEndPr/>
      <w:sdtContent>
        <w:r w:rsidR="00095BF8">
          <w:fldChar w:fldCharType="begin"/>
        </w:r>
        <w:r w:rsidR="00095BF8">
          <w:instrText xml:space="preserve"> PAGE   \* MERGEFORMAT </w:instrText>
        </w:r>
        <w:r w:rsidR="00095BF8">
          <w:fldChar w:fldCharType="separate"/>
        </w:r>
        <w:r w:rsidR="00992B98">
          <w:rPr>
            <w:noProof/>
          </w:rPr>
          <w:t>2</w:t>
        </w:r>
        <w:r w:rsidR="00095BF8">
          <w:rPr>
            <w:noProof/>
          </w:rPr>
          <w:fldChar w:fldCharType="end"/>
        </w:r>
      </w:sdtContent>
    </w:sdt>
    <w:r>
      <w:t xml:space="preserve"> –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99B49" w14:textId="77777777" w:rsidR="00386E7E" w:rsidRDefault="008F2255" w:rsidP="001A442D">
    <w:pPr>
      <w:pStyle w:val="cricopagefooter"/>
    </w:pPr>
    <w:r>
      <w:pict w14:anchorId="22F99B4B">
        <v:rect id="_x0000_i1025" style="width:0;height:1.5pt" o:hralign="center" o:hrstd="t" o:hr="t" fillcolor="#a0a0a0" stroked="f"/>
      </w:pict>
    </w:r>
  </w:p>
  <w:p w14:paraId="22F99B4A" w14:textId="77777777" w:rsidR="001A442D" w:rsidRPr="001A442D" w:rsidRDefault="00386E7E" w:rsidP="001A442D">
    <w:pPr>
      <w:pStyle w:val="cricopagefooter"/>
    </w:pPr>
    <w:r>
      <w:t>2018</w:t>
    </w:r>
    <w:r>
      <w:ptab w:relativeTo="margin" w:alignment="center" w:leader="none"/>
    </w:r>
    <w:r>
      <w:t>External User Enrollment Form</w:t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8F2255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8F2255">
      <w:rPr>
        <w:b/>
        <w:bCs/>
        <w:noProof/>
      </w:rPr>
      <w:t>1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F99B44" w14:textId="77777777" w:rsidR="00C47ACC" w:rsidRPr="00173870" w:rsidRDefault="00C47ACC" w:rsidP="00173870">
      <w:r>
        <w:separator/>
      </w:r>
    </w:p>
  </w:footnote>
  <w:footnote w:type="continuationSeparator" w:id="0">
    <w:p w14:paraId="22F99B45" w14:textId="77777777" w:rsidR="00C47ACC" w:rsidRPr="00173870" w:rsidRDefault="00C47ACC" w:rsidP="00173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70168D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B1A28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5E2D0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BCA5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AACAB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C3843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3F23D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EFA03AE"/>
    <w:lvl w:ilvl="0">
      <w:start w:val="1"/>
      <w:numFmt w:val="bullet"/>
      <w:pStyle w:val="cricobulletlis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FB8A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91ABE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1854F0"/>
    <w:multiLevelType w:val="hybridMultilevel"/>
    <w:tmpl w:val="9DBEF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40B1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17DE64B6"/>
    <w:multiLevelType w:val="hybridMultilevel"/>
    <w:tmpl w:val="78EC749A"/>
    <w:lvl w:ilvl="0" w:tplc="60809E6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000000" w:themeColor="text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812280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218A763C"/>
    <w:multiLevelType w:val="hybridMultilevel"/>
    <w:tmpl w:val="2550F40A"/>
    <w:lvl w:ilvl="0" w:tplc="C6F8C75A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23328736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22D50AB9"/>
    <w:multiLevelType w:val="hybridMultilevel"/>
    <w:tmpl w:val="361E8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9CE0C6C"/>
    <w:multiLevelType w:val="hybridMultilevel"/>
    <w:tmpl w:val="8DBE3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B63E9A"/>
    <w:multiLevelType w:val="hybridMultilevel"/>
    <w:tmpl w:val="AC1E831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6C675E8"/>
    <w:multiLevelType w:val="hybridMultilevel"/>
    <w:tmpl w:val="3FC01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082336"/>
    <w:multiLevelType w:val="hybridMultilevel"/>
    <w:tmpl w:val="EE18D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401A88"/>
    <w:multiLevelType w:val="hybridMultilevel"/>
    <w:tmpl w:val="A3D496EC"/>
    <w:lvl w:ilvl="0" w:tplc="048CC986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90CA0630">
      <w:start w:val="1"/>
      <w:numFmt w:val="bullet"/>
      <w:lvlText w:val="o"/>
      <w:lvlJc w:val="left"/>
      <w:pPr>
        <w:ind w:left="12960" w:hanging="360"/>
      </w:pPr>
      <w:rPr>
        <w:rFonts w:ascii="Courier" w:hAnsi="Courier" w:hint="default"/>
      </w:rPr>
    </w:lvl>
    <w:lvl w:ilvl="2" w:tplc="04090005">
      <w:start w:val="1"/>
      <w:numFmt w:val="bullet"/>
      <w:lvlText w:val=""/>
      <w:lvlJc w:val="left"/>
      <w:pPr>
        <w:ind w:left="136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Symbol" w:hAnsi="Symbol" w:hint="default"/>
      </w:rPr>
    </w:lvl>
  </w:abstractNum>
  <w:abstractNum w:abstractNumId="21">
    <w:nsid w:val="4ACE1701"/>
    <w:multiLevelType w:val="hybridMultilevel"/>
    <w:tmpl w:val="3FC01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A454C7B"/>
    <w:multiLevelType w:val="hybridMultilevel"/>
    <w:tmpl w:val="8AE29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FF7C4E"/>
    <w:multiLevelType w:val="hybridMultilevel"/>
    <w:tmpl w:val="7F84493E"/>
    <w:lvl w:ilvl="0" w:tplc="290C07C4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4">
    <w:nsid w:val="61D91215"/>
    <w:multiLevelType w:val="hybridMultilevel"/>
    <w:tmpl w:val="C40CB1C4"/>
    <w:lvl w:ilvl="0" w:tplc="124C3BA6">
      <w:start w:val="1"/>
      <w:numFmt w:val="decimal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5">
    <w:nsid w:val="660B7AC0"/>
    <w:multiLevelType w:val="hybridMultilevel"/>
    <w:tmpl w:val="F1F27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7D1128"/>
    <w:multiLevelType w:val="hybridMultilevel"/>
    <w:tmpl w:val="84E4C93E"/>
    <w:lvl w:ilvl="0" w:tplc="F280C52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8C5302"/>
    <w:multiLevelType w:val="hybridMultilevel"/>
    <w:tmpl w:val="C31EFC7E"/>
    <w:lvl w:ilvl="0" w:tplc="90A0D7F8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ascii="Arial" w:hAnsi="Arial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5869DE"/>
    <w:multiLevelType w:val="hybridMultilevel"/>
    <w:tmpl w:val="6F826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2"/>
  </w:num>
  <w:num w:numId="3">
    <w:abstractNumId w:val="20"/>
  </w:num>
  <w:num w:numId="4">
    <w:abstractNumId w:val="27"/>
  </w:num>
  <w:num w:numId="5">
    <w:abstractNumId w:val="7"/>
  </w:num>
  <w:num w:numId="6">
    <w:abstractNumId w:val="20"/>
  </w:num>
  <w:num w:numId="7">
    <w:abstractNumId w:val="27"/>
  </w:num>
  <w:num w:numId="8">
    <w:abstractNumId w:val="20"/>
  </w:num>
  <w:num w:numId="9">
    <w:abstractNumId w:val="20"/>
  </w:num>
  <w:num w:numId="10">
    <w:abstractNumId w:val="4"/>
  </w:num>
  <w:num w:numId="11">
    <w:abstractNumId w:val="4"/>
  </w:num>
  <w:num w:numId="12">
    <w:abstractNumId w:val="13"/>
  </w:num>
  <w:num w:numId="13">
    <w:abstractNumId w:val="9"/>
  </w:num>
  <w:num w:numId="14">
    <w:abstractNumId w:val="6"/>
  </w:num>
  <w:num w:numId="15">
    <w:abstractNumId w:val="5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9"/>
  </w:num>
  <w:num w:numId="22">
    <w:abstractNumId w:val="17"/>
  </w:num>
  <w:num w:numId="23">
    <w:abstractNumId w:val="14"/>
  </w:num>
  <w:num w:numId="24">
    <w:abstractNumId w:val="23"/>
  </w:num>
  <w:num w:numId="25">
    <w:abstractNumId w:val="9"/>
  </w:num>
  <w:num w:numId="26">
    <w:abstractNumId w:val="22"/>
  </w:num>
  <w:num w:numId="27">
    <w:abstractNumId w:val="10"/>
  </w:num>
  <w:num w:numId="28">
    <w:abstractNumId w:val="25"/>
  </w:num>
  <w:num w:numId="29">
    <w:abstractNumId w:val="15"/>
  </w:num>
  <w:num w:numId="30">
    <w:abstractNumId w:val="28"/>
  </w:num>
  <w:num w:numId="31">
    <w:abstractNumId w:val="9"/>
  </w:num>
  <w:num w:numId="32">
    <w:abstractNumId w:val="9"/>
  </w:num>
  <w:num w:numId="33">
    <w:abstractNumId w:val="18"/>
  </w:num>
  <w:num w:numId="34">
    <w:abstractNumId w:val="21"/>
  </w:num>
  <w:num w:numId="35">
    <w:abstractNumId w:val="16"/>
  </w:num>
  <w:num w:numId="36">
    <w:abstractNumId w:val="11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ctiveWritingStyle w:appName="MSWord" w:lang="en-US" w:vendorID="64" w:dllVersion="131078" w:nlCheck="1" w:checkStyle="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enforcement="1" w:cryptProviderType="rsaAES" w:cryptAlgorithmClass="hash" w:cryptAlgorithmType="typeAny" w:cryptAlgorithmSid="14" w:cryptSpinCount="100000" w:hash="1RBkX4Pesdc7svsdQ2kGgDYGbdyvPI2xHMjyNb75LK+I013SJnZmMQN/tD06cXM2aRNd0w+PhqJCNBMS3YjNjw==" w:salt="k5wfRmaOHCkNxjkSE0ZkPg=="/>
  <w:styleLockTheme/>
  <w:styleLockQFSet/>
  <w:defaultTabStop w:val="720"/>
  <w:drawingGridHorizontalSpacing w:val="10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sDAzMzSyMDQysjRU0lEKTi0uzszPAykwqQUAIegp3iwAAAA="/>
  </w:docVars>
  <w:rsids>
    <w:rsidRoot w:val="00386E7E"/>
    <w:rsid w:val="00003C6F"/>
    <w:rsid w:val="00004148"/>
    <w:rsid w:val="000069F8"/>
    <w:rsid w:val="000076D1"/>
    <w:rsid w:val="000079E4"/>
    <w:rsid w:val="00007F78"/>
    <w:rsid w:val="000106E5"/>
    <w:rsid w:val="00012485"/>
    <w:rsid w:val="00012CF4"/>
    <w:rsid w:val="00013777"/>
    <w:rsid w:val="000176A9"/>
    <w:rsid w:val="0002330A"/>
    <w:rsid w:val="000237DB"/>
    <w:rsid w:val="00023FF9"/>
    <w:rsid w:val="00025376"/>
    <w:rsid w:val="000258EF"/>
    <w:rsid w:val="000328A5"/>
    <w:rsid w:val="00033BFE"/>
    <w:rsid w:val="00034C3A"/>
    <w:rsid w:val="00034E15"/>
    <w:rsid w:val="000376F0"/>
    <w:rsid w:val="00040F18"/>
    <w:rsid w:val="00041E96"/>
    <w:rsid w:val="0004384D"/>
    <w:rsid w:val="00052C4D"/>
    <w:rsid w:val="00053161"/>
    <w:rsid w:val="000562EC"/>
    <w:rsid w:val="000564C4"/>
    <w:rsid w:val="00057814"/>
    <w:rsid w:val="000614A9"/>
    <w:rsid w:val="000633D8"/>
    <w:rsid w:val="000664E6"/>
    <w:rsid w:val="00070B56"/>
    <w:rsid w:val="000725DA"/>
    <w:rsid w:val="00072BA6"/>
    <w:rsid w:val="00076280"/>
    <w:rsid w:val="00076CD7"/>
    <w:rsid w:val="000867F7"/>
    <w:rsid w:val="00087A7D"/>
    <w:rsid w:val="0009382A"/>
    <w:rsid w:val="0009429C"/>
    <w:rsid w:val="00095917"/>
    <w:rsid w:val="00095BF8"/>
    <w:rsid w:val="00097E88"/>
    <w:rsid w:val="000A0062"/>
    <w:rsid w:val="000A077B"/>
    <w:rsid w:val="000A1F55"/>
    <w:rsid w:val="000A239A"/>
    <w:rsid w:val="000A274C"/>
    <w:rsid w:val="000A3D28"/>
    <w:rsid w:val="000A53FE"/>
    <w:rsid w:val="000A591D"/>
    <w:rsid w:val="000A65B0"/>
    <w:rsid w:val="000B177D"/>
    <w:rsid w:val="000B31F0"/>
    <w:rsid w:val="000B56B4"/>
    <w:rsid w:val="000B5CD1"/>
    <w:rsid w:val="000C0FC3"/>
    <w:rsid w:val="000C1D7D"/>
    <w:rsid w:val="000C3BC2"/>
    <w:rsid w:val="000C50C1"/>
    <w:rsid w:val="000C625D"/>
    <w:rsid w:val="000C7AF3"/>
    <w:rsid w:val="000D112D"/>
    <w:rsid w:val="000D38F0"/>
    <w:rsid w:val="000D41F0"/>
    <w:rsid w:val="000D4FBB"/>
    <w:rsid w:val="000D5D77"/>
    <w:rsid w:val="000D5F7E"/>
    <w:rsid w:val="000D65E4"/>
    <w:rsid w:val="000D67B4"/>
    <w:rsid w:val="000D6884"/>
    <w:rsid w:val="000E4DF8"/>
    <w:rsid w:val="000E78C4"/>
    <w:rsid w:val="000E7DF6"/>
    <w:rsid w:val="000F196A"/>
    <w:rsid w:val="000F3404"/>
    <w:rsid w:val="000F3C1D"/>
    <w:rsid w:val="000F3D69"/>
    <w:rsid w:val="000F5EA2"/>
    <w:rsid w:val="000F6A9D"/>
    <w:rsid w:val="000F735E"/>
    <w:rsid w:val="00102984"/>
    <w:rsid w:val="00103583"/>
    <w:rsid w:val="00104684"/>
    <w:rsid w:val="00105043"/>
    <w:rsid w:val="00106523"/>
    <w:rsid w:val="0011177C"/>
    <w:rsid w:val="00114C38"/>
    <w:rsid w:val="001158AD"/>
    <w:rsid w:val="001167D0"/>
    <w:rsid w:val="00116D87"/>
    <w:rsid w:val="00117B78"/>
    <w:rsid w:val="001200CB"/>
    <w:rsid w:val="001211C4"/>
    <w:rsid w:val="00123074"/>
    <w:rsid w:val="001235BB"/>
    <w:rsid w:val="00126BD9"/>
    <w:rsid w:val="001270B3"/>
    <w:rsid w:val="00127FE8"/>
    <w:rsid w:val="001306CD"/>
    <w:rsid w:val="00131B20"/>
    <w:rsid w:val="00132785"/>
    <w:rsid w:val="001342AE"/>
    <w:rsid w:val="0013467C"/>
    <w:rsid w:val="00136BF2"/>
    <w:rsid w:val="0014452E"/>
    <w:rsid w:val="00146674"/>
    <w:rsid w:val="00146B49"/>
    <w:rsid w:val="00150760"/>
    <w:rsid w:val="00154C28"/>
    <w:rsid w:val="00155512"/>
    <w:rsid w:val="00160BE3"/>
    <w:rsid w:val="00160D15"/>
    <w:rsid w:val="001611DA"/>
    <w:rsid w:val="0016189E"/>
    <w:rsid w:val="001631E1"/>
    <w:rsid w:val="00164060"/>
    <w:rsid w:val="00166FAD"/>
    <w:rsid w:val="00170839"/>
    <w:rsid w:val="001721B0"/>
    <w:rsid w:val="00173870"/>
    <w:rsid w:val="00174680"/>
    <w:rsid w:val="00175E3E"/>
    <w:rsid w:val="001768C1"/>
    <w:rsid w:val="001772F6"/>
    <w:rsid w:val="001803E4"/>
    <w:rsid w:val="00181DB3"/>
    <w:rsid w:val="00183401"/>
    <w:rsid w:val="00184F72"/>
    <w:rsid w:val="001858B8"/>
    <w:rsid w:val="00190E36"/>
    <w:rsid w:val="00191188"/>
    <w:rsid w:val="00194488"/>
    <w:rsid w:val="00194C50"/>
    <w:rsid w:val="00195EA9"/>
    <w:rsid w:val="001A2732"/>
    <w:rsid w:val="001A2A19"/>
    <w:rsid w:val="001A442D"/>
    <w:rsid w:val="001A45D2"/>
    <w:rsid w:val="001A57B7"/>
    <w:rsid w:val="001A68EF"/>
    <w:rsid w:val="001A6AC9"/>
    <w:rsid w:val="001B0BBA"/>
    <w:rsid w:val="001B0C0D"/>
    <w:rsid w:val="001B12BE"/>
    <w:rsid w:val="001B1811"/>
    <w:rsid w:val="001C17DA"/>
    <w:rsid w:val="001C20C0"/>
    <w:rsid w:val="001C2578"/>
    <w:rsid w:val="001C356C"/>
    <w:rsid w:val="001C46D4"/>
    <w:rsid w:val="001C557B"/>
    <w:rsid w:val="001D1E84"/>
    <w:rsid w:val="001D4862"/>
    <w:rsid w:val="001D7150"/>
    <w:rsid w:val="001E0F8D"/>
    <w:rsid w:val="001E1C48"/>
    <w:rsid w:val="001E3000"/>
    <w:rsid w:val="001E4E57"/>
    <w:rsid w:val="001E5F92"/>
    <w:rsid w:val="001E620A"/>
    <w:rsid w:val="001E629D"/>
    <w:rsid w:val="001E7162"/>
    <w:rsid w:val="001F461C"/>
    <w:rsid w:val="001F525B"/>
    <w:rsid w:val="001F671C"/>
    <w:rsid w:val="001F6ECA"/>
    <w:rsid w:val="00200FFA"/>
    <w:rsid w:val="00201C35"/>
    <w:rsid w:val="002033A0"/>
    <w:rsid w:val="00203621"/>
    <w:rsid w:val="00204FF7"/>
    <w:rsid w:val="00207A22"/>
    <w:rsid w:val="00211DD1"/>
    <w:rsid w:val="00211EE9"/>
    <w:rsid w:val="00211F9A"/>
    <w:rsid w:val="002126CC"/>
    <w:rsid w:val="002129D6"/>
    <w:rsid w:val="002163B0"/>
    <w:rsid w:val="002201FE"/>
    <w:rsid w:val="00220F84"/>
    <w:rsid w:val="002337C5"/>
    <w:rsid w:val="00233E79"/>
    <w:rsid w:val="002366BF"/>
    <w:rsid w:val="00246D0E"/>
    <w:rsid w:val="00250AA1"/>
    <w:rsid w:val="0025648E"/>
    <w:rsid w:val="00256BAE"/>
    <w:rsid w:val="00257F64"/>
    <w:rsid w:val="002601D2"/>
    <w:rsid w:val="00260BBA"/>
    <w:rsid w:val="00261BA0"/>
    <w:rsid w:val="00261BD8"/>
    <w:rsid w:val="00262D87"/>
    <w:rsid w:val="002645C1"/>
    <w:rsid w:val="00275456"/>
    <w:rsid w:val="00275BC8"/>
    <w:rsid w:val="00280B1B"/>
    <w:rsid w:val="00280E47"/>
    <w:rsid w:val="00281AAC"/>
    <w:rsid w:val="00282AA4"/>
    <w:rsid w:val="002874FF"/>
    <w:rsid w:val="00287FFD"/>
    <w:rsid w:val="00290149"/>
    <w:rsid w:val="002909DB"/>
    <w:rsid w:val="002913DB"/>
    <w:rsid w:val="00291601"/>
    <w:rsid w:val="002946AF"/>
    <w:rsid w:val="00294C1F"/>
    <w:rsid w:val="002950FF"/>
    <w:rsid w:val="00297B98"/>
    <w:rsid w:val="002A063E"/>
    <w:rsid w:val="002A2276"/>
    <w:rsid w:val="002A2AD4"/>
    <w:rsid w:val="002A5378"/>
    <w:rsid w:val="002B2753"/>
    <w:rsid w:val="002B320A"/>
    <w:rsid w:val="002B3928"/>
    <w:rsid w:val="002B5363"/>
    <w:rsid w:val="002B602A"/>
    <w:rsid w:val="002B6B2C"/>
    <w:rsid w:val="002B7B90"/>
    <w:rsid w:val="002C0BFA"/>
    <w:rsid w:val="002C27DD"/>
    <w:rsid w:val="002C2FCC"/>
    <w:rsid w:val="002C40F2"/>
    <w:rsid w:val="002C45A3"/>
    <w:rsid w:val="002C5A9D"/>
    <w:rsid w:val="002D0EB4"/>
    <w:rsid w:val="002D3AA2"/>
    <w:rsid w:val="002E0166"/>
    <w:rsid w:val="002E17BA"/>
    <w:rsid w:val="002E2B0A"/>
    <w:rsid w:val="002E3202"/>
    <w:rsid w:val="002E4D76"/>
    <w:rsid w:val="002E6713"/>
    <w:rsid w:val="002E6A69"/>
    <w:rsid w:val="002E730D"/>
    <w:rsid w:val="002E79B4"/>
    <w:rsid w:val="002F25B1"/>
    <w:rsid w:val="002F340B"/>
    <w:rsid w:val="002F340F"/>
    <w:rsid w:val="002F636A"/>
    <w:rsid w:val="002F6EAA"/>
    <w:rsid w:val="002F7A19"/>
    <w:rsid w:val="0030197A"/>
    <w:rsid w:val="00302D5F"/>
    <w:rsid w:val="00303B3F"/>
    <w:rsid w:val="00305DF5"/>
    <w:rsid w:val="00307BE1"/>
    <w:rsid w:val="0031112C"/>
    <w:rsid w:val="0031320B"/>
    <w:rsid w:val="00313225"/>
    <w:rsid w:val="00314CBD"/>
    <w:rsid w:val="00314EDD"/>
    <w:rsid w:val="00316B91"/>
    <w:rsid w:val="00316FD4"/>
    <w:rsid w:val="00321850"/>
    <w:rsid w:val="003228D7"/>
    <w:rsid w:val="00322F1D"/>
    <w:rsid w:val="0032311F"/>
    <w:rsid w:val="00325A3B"/>
    <w:rsid w:val="00330F61"/>
    <w:rsid w:val="00331F16"/>
    <w:rsid w:val="00331F23"/>
    <w:rsid w:val="003327F0"/>
    <w:rsid w:val="00332882"/>
    <w:rsid w:val="003338AC"/>
    <w:rsid w:val="00334626"/>
    <w:rsid w:val="00335947"/>
    <w:rsid w:val="00337F49"/>
    <w:rsid w:val="00340E0F"/>
    <w:rsid w:val="00340F80"/>
    <w:rsid w:val="00342F63"/>
    <w:rsid w:val="003435D8"/>
    <w:rsid w:val="00344596"/>
    <w:rsid w:val="00347E2E"/>
    <w:rsid w:val="00350545"/>
    <w:rsid w:val="00350B66"/>
    <w:rsid w:val="00350E48"/>
    <w:rsid w:val="003522AA"/>
    <w:rsid w:val="003524E9"/>
    <w:rsid w:val="00355E05"/>
    <w:rsid w:val="00361D21"/>
    <w:rsid w:val="00366B49"/>
    <w:rsid w:val="00370064"/>
    <w:rsid w:val="00370540"/>
    <w:rsid w:val="00371DA5"/>
    <w:rsid w:val="00372598"/>
    <w:rsid w:val="00373750"/>
    <w:rsid w:val="00374B5C"/>
    <w:rsid w:val="00375378"/>
    <w:rsid w:val="00375550"/>
    <w:rsid w:val="003763FE"/>
    <w:rsid w:val="003809B7"/>
    <w:rsid w:val="00381DC7"/>
    <w:rsid w:val="00386948"/>
    <w:rsid w:val="00386E7E"/>
    <w:rsid w:val="00387AB3"/>
    <w:rsid w:val="00390371"/>
    <w:rsid w:val="00391313"/>
    <w:rsid w:val="00392701"/>
    <w:rsid w:val="00392CF0"/>
    <w:rsid w:val="00393AA2"/>
    <w:rsid w:val="003968AA"/>
    <w:rsid w:val="00397349"/>
    <w:rsid w:val="0039782D"/>
    <w:rsid w:val="00397FD0"/>
    <w:rsid w:val="003A19FD"/>
    <w:rsid w:val="003A3502"/>
    <w:rsid w:val="003A637B"/>
    <w:rsid w:val="003B003A"/>
    <w:rsid w:val="003B08E3"/>
    <w:rsid w:val="003B1035"/>
    <w:rsid w:val="003B2629"/>
    <w:rsid w:val="003B54E5"/>
    <w:rsid w:val="003B69CE"/>
    <w:rsid w:val="003C21DD"/>
    <w:rsid w:val="003C757E"/>
    <w:rsid w:val="003C7B10"/>
    <w:rsid w:val="003D0658"/>
    <w:rsid w:val="003D23AC"/>
    <w:rsid w:val="003D4F48"/>
    <w:rsid w:val="003D6268"/>
    <w:rsid w:val="003D6BA1"/>
    <w:rsid w:val="003D6BF7"/>
    <w:rsid w:val="003E0069"/>
    <w:rsid w:val="003E06B3"/>
    <w:rsid w:val="003E2CDA"/>
    <w:rsid w:val="003E3CB1"/>
    <w:rsid w:val="003E5460"/>
    <w:rsid w:val="003F5FA7"/>
    <w:rsid w:val="003F6263"/>
    <w:rsid w:val="003F6E70"/>
    <w:rsid w:val="003F7219"/>
    <w:rsid w:val="00400F58"/>
    <w:rsid w:val="00403864"/>
    <w:rsid w:val="00404D62"/>
    <w:rsid w:val="004053F3"/>
    <w:rsid w:val="00405472"/>
    <w:rsid w:val="00405C73"/>
    <w:rsid w:val="00407AE3"/>
    <w:rsid w:val="00411DFE"/>
    <w:rsid w:val="004152C8"/>
    <w:rsid w:val="00415D77"/>
    <w:rsid w:val="004213DB"/>
    <w:rsid w:val="004222DC"/>
    <w:rsid w:val="00423B26"/>
    <w:rsid w:val="00426CB1"/>
    <w:rsid w:val="00431D23"/>
    <w:rsid w:val="00431FD2"/>
    <w:rsid w:val="004320D8"/>
    <w:rsid w:val="004345EC"/>
    <w:rsid w:val="0043591D"/>
    <w:rsid w:val="00437C89"/>
    <w:rsid w:val="0044235D"/>
    <w:rsid w:val="00445F87"/>
    <w:rsid w:val="00447F08"/>
    <w:rsid w:val="004508A1"/>
    <w:rsid w:val="004573D3"/>
    <w:rsid w:val="00463665"/>
    <w:rsid w:val="00465667"/>
    <w:rsid w:val="00465C7F"/>
    <w:rsid w:val="00466C51"/>
    <w:rsid w:val="00467C0B"/>
    <w:rsid w:val="004703C2"/>
    <w:rsid w:val="00471470"/>
    <w:rsid w:val="00473CF5"/>
    <w:rsid w:val="004748A6"/>
    <w:rsid w:val="00476844"/>
    <w:rsid w:val="004776D8"/>
    <w:rsid w:val="00484155"/>
    <w:rsid w:val="00484AAC"/>
    <w:rsid w:val="00486C65"/>
    <w:rsid w:val="004870D9"/>
    <w:rsid w:val="00490ECF"/>
    <w:rsid w:val="004911EF"/>
    <w:rsid w:val="00492DCC"/>
    <w:rsid w:val="00494A84"/>
    <w:rsid w:val="004955B6"/>
    <w:rsid w:val="004960AF"/>
    <w:rsid w:val="00497620"/>
    <w:rsid w:val="004A01AD"/>
    <w:rsid w:val="004A1281"/>
    <w:rsid w:val="004A4469"/>
    <w:rsid w:val="004B062F"/>
    <w:rsid w:val="004B3DC5"/>
    <w:rsid w:val="004B4B3D"/>
    <w:rsid w:val="004B5D89"/>
    <w:rsid w:val="004B6878"/>
    <w:rsid w:val="004C10E5"/>
    <w:rsid w:val="004C2317"/>
    <w:rsid w:val="004C3F56"/>
    <w:rsid w:val="004C73BA"/>
    <w:rsid w:val="004D12F4"/>
    <w:rsid w:val="004D3108"/>
    <w:rsid w:val="004D3DE0"/>
    <w:rsid w:val="004D478E"/>
    <w:rsid w:val="004D568A"/>
    <w:rsid w:val="004E1EDD"/>
    <w:rsid w:val="004E22E6"/>
    <w:rsid w:val="004E44A9"/>
    <w:rsid w:val="004F01BF"/>
    <w:rsid w:val="004F0E87"/>
    <w:rsid w:val="004F3669"/>
    <w:rsid w:val="004F4848"/>
    <w:rsid w:val="004F4BE9"/>
    <w:rsid w:val="004F4F7E"/>
    <w:rsid w:val="004F6590"/>
    <w:rsid w:val="004F6F9C"/>
    <w:rsid w:val="004F7252"/>
    <w:rsid w:val="004F7B40"/>
    <w:rsid w:val="00500261"/>
    <w:rsid w:val="00500D32"/>
    <w:rsid w:val="00504869"/>
    <w:rsid w:val="0050504A"/>
    <w:rsid w:val="00505483"/>
    <w:rsid w:val="00505497"/>
    <w:rsid w:val="00507A76"/>
    <w:rsid w:val="005101D3"/>
    <w:rsid w:val="00510898"/>
    <w:rsid w:val="0051141D"/>
    <w:rsid w:val="00513FF3"/>
    <w:rsid w:val="00514B8F"/>
    <w:rsid w:val="005151E1"/>
    <w:rsid w:val="0051599B"/>
    <w:rsid w:val="00517570"/>
    <w:rsid w:val="00524155"/>
    <w:rsid w:val="00525332"/>
    <w:rsid w:val="00525C0D"/>
    <w:rsid w:val="00530DA5"/>
    <w:rsid w:val="00531897"/>
    <w:rsid w:val="00531C78"/>
    <w:rsid w:val="00532278"/>
    <w:rsid w:val="00540940"/>
    <w:rsid w:val="00540F64"/>
    <w:rsid w:val="00543978"/>
    <w:rsid w:val="00544162"/>
    <w:rsid w:val="005455DE"/>
    <w:rsid w:val="005506E1"/>
    <w:rsid w:val="00550CAF"/>
    <w:rsid w:val="0055142E"/>
    <w:rsid w:val="0055151F"/>
    <w:rsid w:val="0055273D"/>
    <w:rsid w:val="005628BB"/>
    <w:rsid w:val="00564A26"/>
    <w:rsid w:val="00572AB5"/>
    <w:rsid w:val="00573638"/>
    <w:rsid w:val="00576272"/>
    <w:rsid w:val="00576827"/>
    <w:rsid w:val="005814AE"/>
    <w:rsid w:val="00582522"/>
    <w:rsid w:val="00583BC8"/>
    <w:rsid w:val="0058524E"/>
    <w:rsid w:val="005862B7"/>
    <w:rsid w:val="00587A63"/>
    <w:rsid w:val="00587E3C"/>
    <w:rsid w:val="00590D30"/>
    <w:rsid w:val="0059266D"/>
    <w:rsid w:val="0059554E"/>
    <w:rsid w:val="00596486"/>
    <w:rsid w:val="00596D9C"/>
    <w:rsid w:val="005A0E04"/>
    <w:rsid w:val="005A520D"/>
    <w:rsid w:val="005A7A90"/>
    <w:rsid w:val="005A7C51"/>
    <w:rsid w:val="005A7D51"/>
    <w:rsid w:val="005B4313"/>
    <w:rsid w:val="005B4532"/>
    <w:rsid w:val="005B47C0"/>
    <w:rsid w:val="005B551E"/>
    <w:rsid w:val="005B5A1E"/>
    <w:rsid w:val="005B60A2"/>
    <w:rsid w:val="005B68A0"/>
    <w:rsid w:val="005C04A7"/>
    <w:rsid w:val="005C6389"/>
    <w:rsid w:val="005C68EF"/>
    <w:rsid w:val="005D0FF0"/>
    <w:rsid w:val="005D1FFD"/>
    <w:rsid w:val="005D2530"/>
    <w:rsid w:val="005D25D8"/>
    <w:rsid w:val="005D30F2"/>
    <w:rsid w:val="005D517F"/>
    <w:rsid w:val="005D69BF"/>
    <w:rsid w:val="005D76ED"/>
    <w:rsid w:val="005D78B0"/>
    <w:rsid w:val="005D7F07"/>
    <w:rsid w:val="005E3733"/>
    <w:rsid w:val="005E3E50"/>
    <w:rsid w:val="005F0576"/>
    <w:rsid w:val="005F08BA"/>
    <w:rsid w:val="005F3713"/>
    <w:rsid w:val="005F750C"/>
    <w:rsid w:val="00600223"/>
    <w:rsid w:val="0060173D"/>
    <w:rsid w:val="006048E5"/>
    <w:rsid w:val="0060563D"/>
    <w:rsid w:val="0060566B"/>
    <w:rsid w:val="0060724D"/>
    <w:rsid w:val="006106A5"/>
    <w:rsid w:val="00610E14"/>
    <w:rsid w:val="006114FD"/>
    <w:rsid w:val="00611CDE"/>
    <w:rsid w:val="0061296E"/>
    <w:rsid w:val="00613B80"/>
    <w:rsid w:val="00613BC6"/>
    <w:rsid w:val="0061566C"/>
    <w:rsid w:val="006217CB"/>
    <w:rsid w:val="00621C39"/>
    <w:rsid w:val="006224A3"/>
    <w:rsid w:val="0062283B"/>
    <w:rsid w:val="00622F8C"/>
    <w:rsid w:val="006231A9"/>
    <w:rsid w:val="0062340A"/>
    <w:rsid w:val="00623B94"/>
    <w:rsid w:val="00623EE0"/>
    <w:rsid w:val="006255E7"/>
    <w:rsid w:val="00631856"/>
    <w:rsid w:val="0063234C"/>
    <w:rsid w:val="0063363E"/>
    <w:rsid w:val="00634BE2"/>
    <w:rsid w:val="00636884"/>
    <w:rsid w:val="00636BC9"/>
    <w:rsid w:val="00640B65"/>
    <w:rsid w:val="00641566"/>
    <w:rsid w:val="00641F98"/>
    <w:rsid w:val="0064253F"/>
    <w:rsid w:val="00643574"/>
    <w:rsid w:val="0064420C"/>
    <w:rsid w:val="006444A6"/>
    <w:rsid w:val="006445BB"/>
    <w:rsid w:val="00645B98"/>
    <w:rsid w:val="00645EC7"/>
    <w:rsid w:val="006477F3"/>
    <w:rsid w:val="00650553"/>
    <w:rsid w:val="00651427"/>
    <w:rsid w:val="006540AF"/>
    <w:rsid w:val="0065420C"/>
    <w:rsid w:val="00655D68"/>
    <w:rsid w:val="006570E1"/>
    <w:rsid w:val="00660884"/>
    <w:rsid w:val="00660C9E"/>
    <w:rsid w:val="00663708"/>
    <w:rsid w:val="006651C4"/>
    <w:rsid w:val="006657A8"/>
    <w:rsid w:val="006657D4"/>
    <w:rsid w:val="006672C9"/>
    <w:rsid w:val="006703E3"/>
    <w:rsid w:val="006714E7"/>
    <w:rsid w:val="006719CC"/>
    <w:rsid w:val="00673028"/>
    <w:rsid w:val="00674D1B"/>
    <w:rsid w:val="00675074"/>
    <w:rsid w:val="0067561B"/>
    <w:rsid w:val="00675D00"/>
    <w:rsid w:val="006779CD"/>
    <w:rsid w:val="00680D1E"/>
    <w:rsid w:val="00680E65"/>
    <w:rsid w:val="00681C4D"/>
    <w:rsid w:val="00682035"/>
    <w:rsid w:val="00684797"/>
    <w:rsid w:val="00686E5F"/>
    <w:rsid w:val="00687022"/>
    <w:rsid w:val="00691C5E"/>
    <w:rsid w:val="00692B75"/>
    <w:rsid w:val="006932E9"/>
    <w:rsid w:val="0069417B"/>
    <w:rsid w:val="0069425A"/>
    <w:rsid w:val="00696BE7"/>
    <w:rsid w:val="006A33FC"/>
    <w:rsid w:val="006A70B7"/>
    <w:rsid w:val="006A7F41"/>
    <w:rsid w:val="006B21FA"/>
    <w:rsid w:val="006B577E"/>
    <w:rsid w:val="006B5A1D"/>
    <w:rsid w:val="006B76CD"/>
    <w:rsid w:val="006C0059"/>
    <w:rsid w:val="006C0FB5"/>
    <w:rsid w:val="006C287B"/>
    <w:rsid w:val="006C5407"/>
    <w:rsid w:val="006C5F6D"/>
    <w:rsid w:val="006C64F9"/>
    <w:rsid w:val="006C7DE8"/>
    <w:rsid w:val="006C7F15"/>
    <w:rsid w:val="006D0A8E"/>
    <w:rsid w:val="006D0D14"/>
    <w:rsid w:val="006D0D2C"/>
    <w:rsid w:val="006D2889"/>
    <w:rsid w:val="006D2C26"/>
    <w:rsid w:val="006D4827"/>
    <w:rsid w:val="006D4FAF"/>
    <w:rsid w:val="006D61D1"/>
    <w:rsid w:val="006D61D5"/>
    <w:rsid w:val="006D6811"/>
    <w:rsid w:val="006E0883"/>
    <w:rsid w:val="006E2831"/>
    <w:rsid w:val="006F08A8"/>
    <w:rsid w:val="006F2997"/>
    <w:rsid w:val="007000CB"/>
    <w:rsid w:val="007000FE"/>
    <w:rsid w:val="00701883"/>
    <w:rsid w:val="0070339F"/>
    <w:rsid w:val="007133F6"/>
    <w:rsid w:val="00713A26"/>
    <w:rsid w:val="00714AF9"/>
    <w:rsid w:val="007164A4"/>
    <w:rsid w:val="00721181"/>
    <w:rsid w:val="007214D3"/>
    <w:rsid w:val="00724155"/>
    <w:rsid w:val="00731855"/>
    <w:rsid w:val="00742330"/>
    <w:rsid w:val="00742F58"/>
    <w:rsid w:val="007464A6"/>
    <w:rsid w:val="00746DA9"/>
    <w:rsid w:val="00752217"/>
    <w:rsid w:val="0075442F"/>
    <w:rsid w:val="00755151"/>
    <w:rsid w:val="0075677B"/>
    <w:rsid w:val="007570A8"/>
    <w:rsid w:val="00761701"/>
    <w:rsid w:val="00761FC2"/>
    <w:rsid w:val="0076255F"/>
    <w:rsid w:val="007640E0"/>
    <w:rsid w:val="0076576C"/>
    <w:rsid w:val="0076594C"/>
    <w:rsid w:val="0076595E"/>
    <w:rsid w:val="00766773"/>
    <w:rsid w:val="0076720C"/>
    <w:rsid w:val="00771060"/>
    <w:rsid w:val="00771F0C"/>
    <w:rsid w:val="0077326C"/>
    <w:rsid w:val="0077372A"/>
    <w:rsid w:val="007758C6"/>
    <w:rsid w:val="00775950"/>
    <w:rsid w:val="00781956"/>
    <w:rsid w:val="007829AC"/>
    <w:rsid w:val="00785235"/>
    <w:rsid w:val="00785A0F"/>
    <w:rsid w:val="00787870"/>
    <w:rsid w:val="007909C2"/>
    <w:rsid w:val="007913C7"/>
    <w:rsid w:val="007924FF"/>
    <w:rsid w:val="00797EC5"/>
    <w:rsid w:val="007A1562"/>
    <w:rsid w:val="007A2180"/>
    <w:rsid w:val="007A22E8"/>
    <w:rsid w:val="007A26CE"/>
    <w:rsid w:val="007A3FE4"/>
    <w:rsid w:val="007A5B20"/>
    <w:rsid w:val="007A77A5"/>
    <w:rsid w:val="007B09DD"/>
    <w:rsid w:val="007B4E7C"/>
    <w:rsid w:val="007B56AE"/>
    <w:rsid w:val="007B5B6D"/>
    <w:rsid w:val="007C254E"/>
    <w:rsid w:val="007C3064"/>
    <w:rsid w:val="007C3161"/>
    <w:rsid w:val="007C3249"/>
    <w:rsid w:val="007C44F5"/>
    <w:rsid w:val="007C5C06"/>
    <w:rsid w:val="007C60E3"/>
    <w:rsid w:val="007D310A"/>
    <w:rsid w:val="007D4953"/>
    <w:rsid w:val="007D4D45"/>
    <w:rsid w:val="007D5ACE"/>
    <w:rsid w:val="007E2605"/>
    <w:rsid w:val="007E2B6C"/>
    <w:rsid w:val="007E3314"/>
    <w:rsid w:val="007E67EE"/>
    <w:rsid w:val="007E7669"/>
    <w:rsid w:val="007E790C"/>
    <w:rsid w:val="007F12D8"/>
    <w:rsid w:val="007F4079"/>
    <w:rsid w:val="007F5914"/>
    <w:rsid w:val="007F5F3E"/>
    <w:rsid w:val="007F622D"/>
    <w:rsid w:val="007F716A"/>
    <w:rsid w:val="007F7F56"/>
    <w:rsid w:val="008007CA"/>
    <w:rsid w:val="00800C33"/>
    <w:rsid w:val="00800CAD"/>
    <w:rsid w:val="0080239B"/>
    <w:rsid w:val="0080266C"/>
    <w:rsid w:val="008055CB"/>
    <w:rsid w:val="00806140"/>
    <w:rsid w:val="00806D07"/>
    <w:rsid w:val="00806D97"/>
    <w:rsid w:val="00807F04"/>
    <w:rsid w:val="008109E2"/>
    <w:rsid w:val="00810F4A"/>
    <w:rsid w:val="00810F8A"/>
    <w:rsid w:val="008115B9"/>
    <w:rsid w:val="00812B91"/>
    <w:rsid w:val="00813766"/>
    <w:rsid w:val="008137CC"/>
    <w:rsid w:val="00813CE8"/>
    <w:rsid w:val="0081413F"/>
    <w:rsid w:val="00815F12"/>
    <w:rsid w:val="008163C4"/>
    <w:rsid w:val="00816F2A"/>
    <w:rsid w:val="00817576"/>
    <w:rsid w:val="00820006"/>
    <w:rsid w:val="008203B4"/>
    <w:rsid w:val="00820E71"/>
    <w:rsid w:val="008216D3"/>
    <w:rsid w:val="00821C65"/>
    <w:rsid w:val="0082589B"/>
    <w:rsid w:val="008261FC"/>
    <w:rsid w:val="00827B3B"/>
    <w:rsid w:val="00831B6F"/>
    <w:rsid w:val="00832E5F"/>
    <w:rsid w:val="00833EEC"/>
    <w:rsid w:val="008360BD"/>
    <w:rsid w:val="008372CB"/>
    <w:rsid w:val="00840E8C"/>
    <w:rsid w:val="008424AB"/>
    <w:rsid w:val="0084473A"/>
    <w:rsid w:val="00844EB8"/>
    <w:rsid w:val="00846291"/>
    <w:rsid w:val="00846C1A"/>
    <w:rsid w:val="00847897"/>
    <w:rsid w:val="00847C0F"/>
    <w:rsid w:val="0085234C"/>
    <w:rsid w:val="00852E62"/>
    <w:rsid w:val="00854BFA"/>
    <w:rsid w:val="00854D95"/>
    <w:rsid w:val="008552EC"/>
    <w:rsid w:val="00856A27"/>
    <w:rsid w:val="008600A5"/>
    <w:rsid w:val="008613C4"/>
    <w:rsid w:val="00862313"/>
    <w:rsid w:val="00862962"/>
    <w:rsid w:val="00862FB1"/>
    <w:rsid w:val="008676B0"/>
    <w:rsid w:val="00867EDB"/>
    <w:rsid w:val="00871B35"/>
    <w:rsid w:val="00871E5B"/>
    <w:rsid w:val="0087502F"/>
    <w:rsid w:val="00876008"/>
    <w:rsid w:val="008760ED"/>
    <w:rsid w:val="008775BB"/>
    <w:rsid w:val="00877B00"/>
    <w:rsid w:val="00877B81"/>
    <w:rsid w:val="00880849"/>
    <w:rsid w:val="008820CC"/>
    <w:rsid w:val="008823C9"/>
    <w:rsid w:val="00882C9C"/>
    <w:rsid w:val="00883279"/>
    <w:rsid w:val="008839F3"/>
    <w:rsid w:val="00891866"/>
    <w:rsid w:val="00891EDC"/>
    <w:rsid w:val="00892F91"/>
    <w:rsid w:val="00893A62"/>
    <w:rsid w:val="00894018"/>
    <w:rsid w:val="00894DDF"/>
    <w:rsid w:val="008953B7"/>
    <w:rsid w:val="008A1B31"/>
    <w:rsid w:val="008A4DED"/>
    <w:rsid w:val="008A5F0F"/>
    <w:rsid w:val="008A60AC"/>
    <w:rsid w:val="008B08EA"/>
    <w:rsid w:val="008B13D6"/>
    <w:rsid w:val="008B6407"/>
    <w:rsid w:val="008C2135"/>
    <w:rsid w:val="008C2CC0"/>
    <w:rsid w:val="008C3053"/>
    <w:rsid w:val="008C402E"/>
    <w:rsid w:val="008C621B"/>
    <w:rsid w:val="008C6A4C"/>
    <w:rsid w:val="008D216A"/>
    <w:rsid w:val="008D2995"/>
    <w:rsid w:val="008D29D8"/>
    <w:rsid w:val="008D36AB"/>
    <w:rsid w:val="008D3BBD"/>
    <w:rsid w:val="008D5A0D"/>
    <w:rsid w:val="008D6430"/>
    <w:rsid w:val="008D74BE"/>
    <w:rsid w:val="008E13D5"/>
    <w:rsid w:val="008E2021"/>
    <w:rsid w:val="008E3F2C"/>
    <w:rsid w:val="008E4DCE"/>
    <w:rsid w:val="008E5F5D"/>
    <w:rsid w:val="008F0755"/>
    <w:rsid w:val="008F0CA3"/>
    <w:rsid w:val="008F0FC0"/>
    <w:rsid w:val="008F1898"/>
    <w:rsid w:val="008F1E0E"/>
    <w:rsid w:val="008F2255"/>
    <w:rsid w:val="008F2E3C"/>
    <w:rsid w:val="008F7491"/>
    <w:rsid w:val="0090270E"/>
    <w:rsid w:val="00907DE9"/>
    <w:rsid w:val="00907EAC"/>
    <w:rsid w:val="009103FB"/>
    <w:rsid w:val="009117F0"/>
    <w:rsid w:val="00912EEE"/>
    <w:rsid w:val="009133C3"/>
    <w:rsid w:val="00913CE7"/>
    <w:rsid w:val="00913FB0"/>
    <w:rsid w:val="00914754"/>
    <w:rsid w:val="0092256E"/>
    <w:rsid w:val="00922CE9"/>
    <w:rsid w:val="00926CBE"/>
    <w:rsid w:val="0093015B"/>
    <w:rsid w:val="00931A53"/>
    <w:rsid w:val="00931F65"/>
    <w:rsid w:val="00932683"/>
    <w:rsid w:val="009336B9"/>
    <w:rsid w:val="00935C45"/>
    <w:rsid w:val="00936AF1"/>
    <w:rsid w:val="00941E32"/>
    <w:rsid w:val="00941E53"/>
    <w:rsid w:val="00944B80"/>
    <w:rsid w:val="00946682"/>
    <w:rsid w:val="009467E9"/>
    <w:rsid w:val="009507A7"/>
    <w:rsid w:val="00951280"/>
    <w:rsid w:val="00952024"/>
    <w:rsid w:val="00954778"/>
    <w:rsid w:val="009607C1"/>
    <w:rsid w:val="0096235E"/>
    <w:rsid w:val="009649E6"/>
    <w:rsid w:val="00964A1C"/>
    <w:rsid w:val="009651A6"/>
    <w:rsid w:val="009665AB"/>
    <w:rsid w:val="00966DF8"/>
    <w:rsid w:val="00973EC2"/>
    <w:rsid w:val="009762E7"/>
    <w:rsid w:val="00977901"/>
    <w:rsid w:val="00977CB3"/>
    <w:rsid w:val="009806E0"/>
    <w:rsid w:val="0098397B"/>
    <w:rsid w:val="00984CDB"/>
    <w:rsid w:val="0098503E"/>
    <w:rsid w:val="00992B98"/>
    <w:rsid w:val="00994D15"/>
    <w:rsid w:val="00995E6A"/>
    <w:rsid w:val="009964F1"/>
    <w:rsid w:val="0099695B"/>
    <w:rsid w:val="009A14D4"/>
    <w:rsid w:val="009A1649"/>
    <w:rsid w:val="009A5B5E"/>
    <w:rsid w:val="009A6248"/>
    <w:rsid w:val="009B0107"/>
    <w:rsid w:val="009B224C"/>
    <w:rsid w:val="009B39DB"/>
    <w:rsid w:val="009B4551"/>
    <w:rsid w:val="009B58AD"/>
    <w:rsid w:val="009B5F19"/>
    <w:rsid w:val="009B646E"/>
    <w:rsid w:val="009B6D70"/>
    <w:rsid w:val="009B7141"/>
    <w:rsid w:val="009B7868"/>
    <w:rsid w:val="009C0491"/>
    <w:rsid w:val="009C1963"/>
    <w:rsid w:val="009C3BE4"/>
    <w:rsid w:val="009C6BB3"/>
    <w:rsid w:val="009D3995"/>
    <w:rsid w:val="009D39FC"/>
    <w:rsid w:val="009D3EAB"/>
    <w:rsid w:val="009D70FA"/>
    <w:rsid w:val="009D755D"/>
    <w:rsid w:val="009D7578"/>
    <w:rsid w:val="009D7C93"/>
    <w:rsid w:val="009E20CD"/>
    <w:rsid w:val="009E39E8"/>
    <w:rsid w:val="009E4B67"/>
    <w:rsid w:val="009E5F45"/>
    <w:rsid w:val="009F24E7"/>
    <w:rsid w:val="009F3A4B"/>
    <w:rsid w:val="009F4487"/>
    <w:rsid w:val="009F46AA"/>
    <w:rsid w:val="009F556F"/>
    <w:rsid w:val="009F7946"/>
    <w:rsid w:val="00A0075D"/>
    <w:rsid w:val="00A01103"/>
    <w:rsid w:val="00A03F4A"/>
    <w:rsid w:val="00A049DF"/>
    <w:rsid w:val="00A05314"/>
    <w:rsid w:val="00A05E5C"/>
    <w:rsid w:val="00A05E98"/>
    <w:rsid w:val="00A070BA"/>
    <w:rsid w:val="00A101B4"/>
    <w:rsid w:val="00A10A6E"/>
    <w:rsid w:val="00A14002"/>
    <w:rsid w:val="00A17B8C"/>
    <w:rsid w:val="00A20703"/>
    <w:rsid w:val="00A21096"/>
    <w:rsid w:val="00A27C02"/>
    <w:rsid w:val="00A35043"/>
    <w:rsid w:val="00A35500"/>
    <w:rsid w:val="00A373C5"/>
    <w:rsid w:val="00A3790D"/>
    <w:rsid w:val="00A40483"/>
    <w:rsid w:val="00A4311E"/>
    <w:rsid w:val="00A43B1A"/>
    <w:rsid w:val="00A46B90"/>
    <w:rsid w:val="00A50C7C"/>
    <w:rsid w:val="00A50D88"/>
    <w:rsid w:val="00A52F1A"/>
    <w:rsid w:val="00A55CCA"/>
    <w:rsid w:val="00A5626E"/>
    <w:rsid w:val="00A613E0"/>
    <w:rsid w:val="00A65F42"/>
    <w:rsid w:val="00A70A77"/>
    <w:rsid w:val="00A727EA"/>
    <w:rsid w:val="00A72F1D"/>
    <w:rsid w:val="00A741ED"/>
    <w:rsid w:val="00A764B6"/>
    <w:rsid w:val="00A766B1"/>
    <w:rsid w:val="00A8038C"/>
    <w:rsid w:val="00A8057B"/>
    <w:rsid w:val="00A8263A"/>
    <w:rsid w:val="00A83392"/>
    <w:rsid w:val="00A8375A"/>
    <w:rsid w:val="00A8399C"/>
    <w:rsid w:val="00A857D8"/>
    <w:rsid w:val="00A85948"/>
    <w:rsid w:val="00A85F45"/>
    <w:rsid w:val="00A86484"/>
    <w:rsid w:val="00A8683C"/>
    <w:rsid w:val="00A92FF6"/>
    <w:rsid w:val="00A93E4B"/>
    <w:rsid w:val="00A9402B"/>
    <w:rsid w:val="00A94738"/>
    <w:rsid w:val="00A9596E"/>
    <w:rsid w:val="00A969A7"/>
    <w:rsid w:val="00AA0813"/>
    <w:rsid w:val="00AA126E"/>
    <w:rsid w:val="00AA1CB2"/>
    <w:rsid w:val="00AA3D63"/>
    <w:rsid w:val="00AA4164"/>
    <w:rsid w:val="00AA4A32"/>
    <w:rsid w:val="00AA52BB"/>
    <w:rsid w:val="00AA537C"/>
    <w:rsid w:val="00AA6849"/>
    <w:rsid w:val="00AA6CAF"/>
    <w:rsid w:val="00AA73A3"/>
    <w:rsid w:val="00AB2889"/>
    <w:rsid w:val="00AB3827"/>
    <w:rsid w:val="00AB7A2F"/>
    <w:rsid w:val="00AC185F"/>
    <w:rsid w:val="00AC27E5"/>
    <w:rsid w:val="00AC2A63"/>
    <w:rsid w:val="00AC45EC"/>
    <w:rsid w:val="00AC64E5"/>
    <w:rsid w:val="00AC66BB"/>
    <w:rsid w:val="00AC6FD7"/>
    <w:rsid w:val="00AD04ED"/>
    <w:rsid w:val="00AD37F7"/>
    <w:rsid w:val="00AD5936"/>
    <w:rsid w:val="00AE143B"/>
    <w:rsid w:val="00AE4D57"/>
    <w:rsid w:val="00AE63AC"/>
    <w:rsid w:val="00AE79FD"/>
    <w:rsid w:val="00AF0734"/>
    <w:rsid w:val="00AF1A64"/>
    <w:rsid w:val="00AF32A6"/>
    <w:rsid w:val="00AF4212"/>
    <w:rsid w:val="00AF72D9"/>
    <w:rsid w:val="00B008AA"/>
    <w:rsid w:val="00B0125F"/>
    <w:rsid w:val="00B015BB"/>
    <w:rsid w:val="00B04B41"/>
    <w:rsid w:val="00B04C01"/>
    <w:rsid w:val="00B06CE0"/>
    <w:rsid w:val="00B106F9"/>
    <w:rsid w:val="00B10EA4"/>
    <w:rsid w:val="00B125A4"/>
    <w:rsid w:val="00B12966"/>
    <w:rsid w:val="00B12B21"/>
    <w:rsid w:val="00B12D7F"/>
    <w:rsid w:val="00B12FE3"/>
    <w:rsid w:val="00B13071"/>
    <w:rsid w:val="00B16717"/>
    <w:rsid w:val="00B16814"/>
    <w:rsid w:val="00B16889"/>
    <w:rsid w:val="00B2025E"/>
    <w:rsid w:val="00B23A51"/>
    <w:rsid w:val="00B27A12"/>
    <w:rsid w:val="00B33CEF"/>
    <w:rsid w:val="00B35BB0"/>
    <w:rsid w:val="00B35F2C"/>
    <w:rsid w:val="00B36B3C"/>
    <w:rsid w:val="00B36BDB"/>
    <w:rsid w:val="00B36BFE"/>
    <w:rsid w:val="00B37723"/>
    <w:rsid w:val="00B37EA5"/>
    <w:rsid w:val="00B4038E"/>
    <w:rsid w:val="00B40E58"/>
    <w:rsid w:val="00B4496E"/>
    <w:rsid w:val="00B449D8"/>
    <w:rsid w:val="00B45130"/>
    <w:rsid w:val="00B46012"/>
    <w:rsid w:val="00B461DD"/>
    <w:rsid w:val="00B46BA6"/>
    <w:rsid w:val="00B50ED8"/>
    <w:rsid w:val="00B52090"/>
    <w:rsid w:val="00B52440"/>
    <w:rsid w:val="00B528F5"/>
    <w:rsid w:val="00B53266"/>
    <w:rsid w:val="00B537F4"/>
    <w:rsid w:val="00B5388E"/>
    <w:rsid w:val="00B54258"/>
    <w:rsid w:val="00B54942"/>
    <w:rsid w:val="00B5508B"/>
    <w:rsid w:val="00B564E4"/>
    <w:rsid w:val="00B61013"/>
    <w:rsid w:val="00B6191D"/>
    <w:rsid w:val="00B644E4"/>
    <w:rsid w:val="00B65A82"/>
    <w:rsid w:val="00B66A20"/>
    <w:rsid w:val="00B7172C"/>
    <w:rsid w:val="00B72357"/>
    <w:rsid w:val="00B7250C"/>
    <w:rsid w:val="00B73DAD"/>
    <w:rsid w:val="00B759AB"/>
    <w:rsid w:val="00B76C13"/>
    <w:rsid w:val="00B803A0"/>
    <w:rsid w:val="00B80FCE"/>
    <w:rsid w:val="00B81363"/>
    <w:rsid w:val="00B81F26"/>
    <w:rsid w:val="00B8244E"/>
    <w:rsid w:val="00B828CF"/>
    <w:rsid w:val="00B83591"/>
    <w:rsid w:val="00B845E0"/>
    <w:rsid w:val="00B903DE"/>
    <w:rsid w:val="00B928C1"/>
    <w:rsid w:val="00B92A04"/>
    <w:rsid w:val="00B9335F"/>
    <w:rsid w:val="00B9418A"/>
    <w:rsid w:val="00B94F1D"/>
    <w:rsid w:val="00B97BBC"/>
    <w:rsid w:val="00BA125E"/>
    <w:rsid w:val="00BA2348"/>
    <w:rsid w:val="00BA47DD"/>
    <w:rsid w:val="00BA5D41"/>
    <w:rsid w:val="00BA7984"/>
    <w:rsid w:val="00BB00B0"/>
    <w:rsid w:val="00BB22AE"/>
    <w:rsid w:val="00BB299D"/>
    <w:rsid w:val="00BB2C5E"/>
    <w:rsid w:val="00BB3DEB"/>
    <w:rsid w:val="00BB6BC8"/>
    <w:rsid w:val="00BB7D92"/>
    <w:rsid w:val="00BC1208"/>
    <w:rsid w:val="00BC5A9A"/>
    <w:rsid w:val="00BC6575"/>
    <w:rsid w:val="00BC7BA0"/>
    <w:rsid w:val="00BD0433"/>
    <w:rsid w:val="00BD043A"/>
    <w:rsid w:val="00BD0A6F"/>
    <w:rsid w:val="00BD1074"/>
    <w:rsid w:val="00BD1106"/>
    <w:rsid w:val="00BD14AC"/>
    <w:rsid w:val="00BD369F"/>
    <w:rsid w:val="00BD370A"/>
    <w:rsid w:val="00BD5327"/>
    <w:rsid w:val="00BD5695"/>
    <w:rsid w:val="00BD64D0"/>
    <w:rsid w:val="00BD77D0"/>
    <w:rsid w:val="00BE01F0"/>
    <w:rsid w:val="00BE0416"/>
    <w:rsid w:val="00BE1651"/>
    <w:rsid w:val="00BE1FF5"/>
    <w:rsid w:val="00BE2607"/>
    <w:rsid w:val="00BE6BCE"/>
    <w:rsid w:val="00BE6D98"/>
    <w:rsid w:val="00BF0347"/>
    <w:rsid w:val="00BF0925"/>
    <w:rsid w:val="00BF17DF"/>
    <w:rsid w:val="00BF1A6B"/>
    <w:rsid w:val="00BF6A1D"/>
    <w:rsid w:val="00C00AD4"/>
    <w:rsid w:val="00C00BB1"/>
    <w:rsid w:val="00C060BD"/>
    <w:rsid w:val="00C071E0"/>
    <w:rsid w:val="00C0793F"/>
    <w:rsid w:val="00C10810"/>
    <w:rsid w:val="00C10A1F"/>
    <w:rsid w:val="00C125F2"/>
    <w:rsid w:val="00C12BD9"/>
    <w:rsid w:val="00C17E97"/>
    <w:rsid w:val="00C23A14"/>
    <w:rsid w:val="00C245BE"/>
    <w:rsid w:val="00C2762D"/>
    <w:rsid w:val="00C27B9D"/>
    <w:rsid w:val="00C308BE"/>
    <w:rsid w:val="00C3165A"/>
    <w:rsid w:val="00C31C4C"/>
    <w:rsid w:val="00C32B99"/>
    <w:rsid w:val="00C33B87"/>
    <w:rsid w:val="00C36F56"/>
    <w:rsid w:val="00C43735"/>
    <w:rsid w:val="00C4469F"/>
    <w:rsid w:val="00C45010"/>
    <w:rsid w:val="00C450D1"/>
    <w:rsid w:val="00C47698"/>
    <w:rsid w:val="00C47ACC"/>
    <w:rsid w:val="00C47AED"/>
    <w:rsid w:val="00C5010A"/>
    <w:rsid w:val="00C502BF"/>
    <w:rsid w:val="00C51038"/>
    <w:rsid w:val="00C52CDE"/>
    <w:rsid w:val="00C53B0B"/>
    <w:rsid w:val="00C53C83"/>
    <w:rsid w:val="00C557AE"/>
    <w:rsid w:val="00C5672D"/>
    <w:rsid w:val="00C605FB"/>
    <w:rsid w:val="00C62A6B"/>
    <w:rsid w:val="00C62CAF"/>
    <w:rsid w:val="00C64746"/>
    <w:rsid w:val="00C65541"/>
    <w:rsid w:val="00C65DA8"/>
    <w:rsid w:val="00C72050"/>
    <w:rsid w:val="00C73DC8"/>
    <w:rsid w:val="00C74406"/>
    <w:rsid w:val="00C7633D"/>
    <w:rsid w:val="00C80661"/>
    <w:rsid w:val="00C81668"/>
    <w:rsid w:val="00C834D1"/>
    <w:rsid w:val="00C85273"/>
    <w:rsid w:val="00C858DA"/>
    <w:rsid w:val="00C8789F"/>
    <w:rsid w:val="00C87B08"/>
    <w:rsid w:val="00C9061B"/>
    <w:rsid w:val="00C90720"/>
    <w:rsid w:val="00C944DF"/>
    <w:rsid w:val="00C949D2"/>
    <w:rsid w:val="00C96CE2"/>
    <w:rsid w:val="00CA0734"/>
    <w:rsid w:val="00CA19B2"/>
    <w:rsid w:val="00CA3A2A"/>
    <w:rsid w:val="00CA6D51"/>
    <w:rsid w:val="00CA6E1E"/>
    <w:rsid w:val="00CB1FE1"/>
    <w:rsid w:val="00CB3D89"/>
    <w:rsid w:val="00CB64C9"/>
    <w:rsid w:val="00CB69AD"/>
    <w:rsid w:val="00CB783E"/>
    <w:rsid w:val="00CC1535"/>
    <w:rsid w:val="00CC57D7"/>
    <w:rsid w:val="00CC6049"/>
    <w:rsid w:val="00CC6A72"/>
    <w:rsid w:val="00CC766C"/>
    <w:rsid w:val="00CC77DD"/>
    <w:rsid w:val="00CD02A6"/>
    <w:rsid w:val="00CD084E"/>
    <w:rsid w:val="00CD0FE5"/>
    <w:rsid w:val="00CD73A0"/>
    <w:rsid w:val="00CE020E"/>
    <w:rsid w:val="00CE0DCF"/>
    <w:rsid w:val="00CE1FD8"/>
    <w:rsid w:val="00CE2CE5"/>
    <w:rsid w:val="00CF15F7"/>
    <w:rsid w:val="00CF36EE"/>
    <w:rsid w:val="00D01C1A"/>
    <w:rsid w:val="00D0386F"/>
    <w:rsid w:val="00D03C0D"/>
    <w:rsid w:val="00D0481A"/>
    <w:rsid w:val="00D06C36"/>
    <w:rsid w:val="00D077F1"/>
    <w:rsid w:val="00D078C3"/>
    <w:rsid w:val="00D11BF1"/>
    <w:rsid w:val="00D14D2A"/>
    <w:rsid w:val="00D17337"/>
    <w:rsid w:val="00D17887"/>
    <w:rsid w:val="00D207D4"/>
    <w:rsid w:val="00D23DCF"/>
    <w:rsid w:val="00D252FE"/>
    <w:rsid w:val="00D261BC"/>
    <w:rsid w:val="00D27C2C"/>
    <w:rsid w:val="00D304BD"/>
    <w:rsid w:val="00D30772"/>
    <w:rsid w:val="00D31752"/>
    <w:rsid w:val="00D324B2"/>
    <w:rsid w:val="00D33C5F"/>
    <w:rsid w:val="00D357E5"/>
    <w:rsid w:val="00D36269"/>
    <w:rsid w:val="00D36647"/>
    <w:rsid w:val="00D40206"/>
    <w:rsid w:val="00D42080"/>
    <w:rsid w:val="00D42548"/>
    <w:rsid w:val="00D42D2B"/>
    <w:rsid w:val="00D434ED"/>
    <w:rsid w:val="00D441E7"/>
    <w:rsid w:val="00D44760"/>
    <w:rsid w:val="00D45D06"/>
    <w:rsid w:val="00D46D46"/>
    <w:rsid w:val="00D50D14"/>
    <w:rsid w:val="00D51C4C"/>
    <w:rsid w:val="00D5522A"/>
    <w:rsid w:val="00D57C0C"/>
    <w:rsid w:val="00D62E8B"/>
    <w:rsid w:val="00D63743"/>
    <w:rsid w:val="00D63916"/>
    <w:rsid w:val="00D64AC5"/>
    <w:rsid w:val="00D661BB"/>
    <w:rsid w:val="00D666A1"/>
    <w:rsid w:val="00D70843"/>
    <w:rsid w:val="00D75EDA"/>
    <w:rsid w:val="00D771FD"/>
    <w:rsid w:val="00D7765D"/>
    <w:rsid w:val="00D81139"/>
    <w:rsid w:val="00D84A69"/>
    <w:rsid w:val="00D84CB5"/>
    <w:rsid w:val="00D85ABF"/>
    <w:rsid w:val="00D86D69"/>
    <w:rsid w:val="00D87549"/>
    <w:rsid w:val="00D9052E"/>
    <w:rsid w:val="00D90798"/>
    <w:rsid w:val="00D91950"/>
    <w:rsid w:val="00D9665D"/>
    <w:rsid w:val="00DA23D7"/>
    <w:rsid w:val="00DA7614"/>
    <w:rsid w:val="00DA78FA"/>
    <w:rsid w:val="00DB0F24"/>
    <w:rsid w:val="00DB1F7F"/>
    <w:rsid w:val="00DB3266"/>
    <w:rsid w:val="00DB37D7"/>
    <w:rsid w:val="00DB6C11"/>
    <w:rsid w:val="00DB6DA8"/>
    <w:rsid w:val="00DB76FE"/>
    <w:rsid w:val="00DC140D"/>
    <w:rsid w:val="00DC3AB1"/>
    <w:rsid w:val="00DC5317"/>
    <w:rsid w:val="00DC5CC0"/>
    <w:rsid w:val="00DC65F8"/>
    <w:rsid w:val="00DC7220"/>
    <w:rsid w:val="00DD0BAF"/>
    <w:rsid w:val="00DD0C2F"/>
    <w:rsid w:val="00DD13A6"/>
    <w:rsid w:val="00DD2F18"/>
    <w:rsid w:val="00DD3AF6"/>
    <w:rsid w:val="00DD7530"/>
    <w:rsid w:val="00DD785E"/>
    <w:rsid w:val="00DE0C95"/>
    <w:rsid w:val="00DE3A96"/>
    <w:rsid w:val="00DE551B"/>
    <w:rsid w:val="00DE6EDE"/>
    <w:rsid w:val="00DE7E83"/>
    <w:rsid w:val="00DF0798"/>
    <w:rsid w:val="00DF106F"/>
    <w:rsid w:val="00DF2787"/>
    <w:rsid w:val="00DF3203"/>
    <w:rsid w:val="00DF4C64"/>
    <w:rsid w:val="00DF4E07"/>
    <w:rsid w:val="00DF6063"/>
    <w:rsid w:val="00E0353C"/>
    <w:rsid w:val="00E0369E"/>
    <w:rsid w:val="00E03E3A"/>
    <w:rsid w:val="00E05236"/>
    <w:rsid w:val="00E07997"/>
    <w:rsid w:val="00E07D56"/>
    <w:rsid w:val="00E10C37"/>
    <w:rsid w:val="00E11D67"/>
    <w:rsid w:val="00E1296F"/>
    <w:rsid w:val="00E12FD3"/>
    <w:rsid w:val="00E138B5"/>
    <w:rsid w:val="00E22586"/>
    <w:rsid w:val="00E22E6D"/>
    <w:rsid w:val="00E26CC8"/>
    <w:rsid w:val="00E315D9"/>
    <w:rsid w:val="00E3601B"/>
    <w:rsid w:val="00E4078B"/>
    <w:rsid w:val="00E40D3F"/>
    <w:rsid w:val="00E42A29"/>
    <w:rsid w:val="00E45FC8"/>
    <w:rsid w:val="00E47BD8"/>
    <w:rsid w:val="00E50CAA"/>
    <w:rsid w:val="00E50F21"/>
    <w:rsid w:val="00E54327"/>
    <w:rsid w:val="00E559B8"/>
    <w:rsid w:val="00E55D54"/>
    <w:rsid w:val="00E60EA9"/>
    <w:rsid w:val="00E6239F"/>
    <w:rsid w:val="00E62456"/>
    <w:rsid w:val="00E62CD4"/>
    <w:rsid w:val="00E66CAA"/>
    <w:rsid w:val="00E73EF6"/>
    <w:rsid w:val="00E74E0E"/>
    <w:rsid w:val="00E77922"/>
    <w:rsid w:val="00E81B38"/>
    <w:rsid w:val="00E835EA"/>
    <w:rsid w:val="00E87479"/>
    <w:rsid w:val="00E87911"/>
    <w:rsid w:val="00E91B52"/>
    <w:rsid w:val="00E92483"/>
    <w:rsid w:val="00E95605"/>
    <w:rsid w:val="00E95C83"/>
    <w:rsid w:val="00E973BF"/>
    <w:rsid w:val="00E97549"/>
    <w:rsid w:val="00EA00CB"/>
    <w:rsid w:val="00EA0853"/>
    <w:rsid w:val="00EA19E4"/>
    <w:rsid w:val="00EA4B11"/>
    <w:rsid w:val="00EA557F"/>
    <w:rsid w:val="00EA67CC"/>
    <w:rsid w:val="00EA7788"/>
    <w:rsid w:val="00EA7D7A"/>
    <w:rsid w:val="00EB09A1"/>
    <w:rsid w:val="00EB22B6"/>
    <w:rsid w:val="00EB31BC"/>
    <w:rsid w:val="00EB4870"/>
    <w:rsid w:val="00EB6355"/>
    <w:rsid w:val="00EB7BE4"/>
    <w:rsid w:val="00EC35E5"/>
    <w:rsid w:val="00EC49CE"/>
    <w:rsid w:val="00EC6297"/>
    <w:rsid w:val="00EC66AF"/>
    <w:rsid w:val="00EC7326"/>
    <w:rsid w:val="00EC7BFD"/>
    <w:rsid w:val="00ED0007"/>
    <w:rsid w:val="00ED177D"/>
    <w:rsid w:val="00ED21DD"/>
    <w:rsid w:val="00ED23C9"/>
    <w:rsid w:val="00ED3204"/>
    <w:rsid w:val="00ED669A"/>
    <w:rsid w:val="00ED68A2"/>
    <w:rsid w:val="00ED6C21"/>
    <w:rsid w:val="00ED6EBD"/>
    <w:rsid w:val="00EE177A"/>
    <w:rsid w:val="00EE1FA6"/>
    <w:rsid w:val="00EE2845"/>
    <w:rsid w:val="00EE2BA6"/>
    <w:rsid w:val="00EE3680"/>
    <w:rsid w:val="00EE3774"/>
    <w:rsid w:val="00EF11A4"/>
    <w:rsid w:val="00EF2756"/>
    <w:rsid w:val="00EF2E1B"/>
    <w:rsid w:val="00EF3D11"/>
    <w:rsid w:val="00EF489B"/>
    <w:rsid w:val="00EF6649"/>
    <w:rsid w:val="00F002E9"/>
    <w:rsid w:val="00F00370"/>
    <w:rsid w:val="00F01181"/>
    <w:rsid w:val="00F0168D"/>
    <w:rsid w:val="00F0357B"/>
    <w:rsid w:val="00F048D8"/>
    <w:rsid w:val="00F04A17"/>
    <w:rsid w:val="00F04EC3"/>
    <w:rsid w:val="00F05229"/>
    <w:rsid w:val="00F05F8C"/>
    <w:rsid w:val="00F07D2A"/>
    <w:rsid w:val="00F10190"/>
    <w:rsid w:val="00F11921"/>
    <w:rsid w:val="00F1541A"/>
    <w:rsid w:val="00F1653C"/>
    <w:rsid w:val="00F16905"/>
    <w:rsid w:val="00F20850"/>
    <w:rsid w:val="00F23B61"/>
    <w:rsid w:val="00F24E69"/>
    <w:rsid w:val="00F2673D"/>
    <w:rsid w:val="00F312E7"/>
    <w:rsid w:val="00F33607"/>
    <w:rsid w:val="00F358C9"/>
    <w:rsid w:val="00F359EA"/>
    <w:rsid w:val="00F36412"/>
    <w:rsid w:val="00F367E5"/>
    <w:rsid w:val="00F37954"/>
    <w:rsid w:val="00F40803"/>
    <w:rsid w:val="00F41695"/>
    <w:rsid w:val="00F424A1"/>
    <w:rsid w:val="00F42A36"/>
    <w:rsid w:val="00F433F5"/>
    <w:rsid w:val="00F440E9"/>
    <w:rsid w:val="00F45538"/>
    <w:rsid w:val="00F478DA"/>
    <w:rsid w:val="00F517F2"/>
    <w:rsid w:val="00F532F2"/>
    <w:rsid w:val="00F548BA"/>
    <w:rsid w:val="00F55AA1"/>
    <w:rsid w:val="00F56BA3"/>
    <w:rsid w:val="00F60720"/>
    <w:rsid w:val="00F646F7"/>
    <w:rsid w:val="00F6670C"/>
    <w:rsid w:val="00F67B61"/>
    <w:rsid w:val="00F71B09"/>
    <w:rsid w:val="00F72545"/>
    <w:rsid w:val="00F75E63"/>
    <w:rsid w:val="00F77475"/>
    <w:rsid w:val="00F77EA8"/>
    <w:rsid w:val="00F81D0E"/>
    <w:rsid w:val="00F82436"/>
    <w:rsid w:val="00F82944"/>
    <w:rsid w:val="00F8404E"/>
    <w:rsid w:val="00F87033"/>
    <w:rsid w:val="00F91DBB"/>
    <w:rsid w:val="00F930DF"/>
    <w:rsid w:val="00F9472D"/>
    <w:rsid w:val="00F96C53"/>
    <w:rsid w:val="00FA0017"/>
    <w:rsid w:val="00FA0509"/>
    <w:rsid w:val="00FA0B27"/>
    <w:rsid w:val="00FA0D9E"/>
    <w:rsid w:val="00FA1C1F"/>
    <w:rsid w:val="00FA269F"/>
    <w:rsid w:val="00FA50D6"/>
    <w:rsid w:val="00FA61E3"/>
    <w:rsid w:val="00FA7A98"/>
    <w:rsid w:val="00FB1357"/>
    <w:rsid w:val="00FB3CF1"/>
    <w:rsid w:val="00FB45DC"/>
    <w:rsid w:val="00FB5C9B"/>
    <w:rsid w:val="00FB611E"/>
    <w:rsid w:val="00FB6B8E"/>
    <w:rsid w:val="00FB6D49"/>
    <w:rsid w:val="00FB71F2"/>
    <w:rsid w:val="00FC1179"/>
    <w:rsid w:val="00FC2C9C"/>
    <w:rsid w:val="00FC372B"/>
    <w:rsid w:val="00FC3B68"/>
    <w:rsid w:val="00FC3BB1"/>
    <w:rsid w:val="00FC505C"/>
    <w:rsid w:val="00FC7561"/>
    <w:rsid w:val="00FC7D1C"/>
    <w:rsid w:val="00FD3478"/>
    <w:rsid w:val="00FD4179"/>
    <w:rsid w:val="00FE3DC8"/>
    <w:rsid w:val="00FF196B"/>
    <w:rsid w:val="00FF1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22F99B0C"/>
  <w15:chartTrackingRefBased/>
  <w15:docId w15:val="{211DCA84-46BB-4318-A3CB-53D7CD7F5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eorgia" w:eastAsiaTheme="minorHAnsi" w:hAnsi="Georgia" w:cstheme="minorBidi"/>
        <w:lang w:val="en-US" w:eastAsia="en-US" w:bidi="ar-SA"/>
      </w:rPr>
    </w:rPrDefault>
    <w:pPrDefault>
      <w:pPr>
        <w:spacing w:after="180" w:line="360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4"/>
    <w:lsdException w:name="heading 5" w:semiHidden="1" w:uiPriority="14" w:qFormat="1"/>
    <w:lsdException w:name="heading 6" w:semiHidden="1" w:uiPriority="14" w:qFormat="1"/>
    <w:lsdException w:name="heading 7" w:semiHidden="1" w:uiPriority="14" w:unhideWhenUsed="1" w:qFormat="1"/>
    <w:lsdException w:name="heading 8" w:semiHidden="1" w:uiPriority="14" w:unhideWhenUsed="1" w:qFormat="1"/>
    <w:lsdException w:name="heading 9" w:semiHidden="1" w:uiPriority="1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4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aliases w:val="CRICO Normal"/>
    <w:qFormat/>
    <w:rsid w:val="00B52440"/>
    <w:pPr>
      <w:spacing w:line="264" w:lineRule="auto"/>
    </w:pPr>
  </w:style>
  <w:style w:type="paragraph" w:styleId="Heading1">
    <w:name w:val="heading 1"/>
    <w:basedOn w:val="cricoheading1"/>
    <w:next w:val="Normal"/>
    <w:link w:val="Heading1Char"/>
    <w:uiPriority w:val="14"/>
    <w:semiHidden/>
    <w:qFormat/>
    <w:locked/>
    <w:rsid w:val="00F82944"/>
    <w:rPr>
      <w:szCs w:val="26"/>
    </w:rPr>
  </w:style>
  <w:style w:type="paragraph" w:styleId="Heading2">
    <w:name w:val="heading 2"/>
    <w:basedOn w:val="cricoheading2"/>
    <w:next w:val="Normal"/>
    <w:link w:val="Heading2Char"/>
    <w:uiPriority w:val="14"/>
    <w:semiHidden/>
    <w:qFormat/>
    <w:locked/>
    <w:rsid w:val="00F45538"/>
    <w:pPr>
      <w:numPr>
        <w:ilvl w:val="1"/>
        <w:numId w:val="12"/>
      </w:numPr>
    </w:pPr>
    <w:rPr>
      <w:szCs w:val="26"/>
    </w:rPr>
  </w:style>
  <w:style w:type="paragraph" w:styleId="Heading3">
    <w:name w:val="heading 3"/>
    <w:basedOn w:val="cricoheading3"/>
    <w:next w:val="Normal"/>
    <w:link w:val="Heading3Char"/>
    <w:uiPriority w:val="14"/>
    <w:semiHidden/>
    <w:qFormat/>
    <w:locked/>
    <w:rsid w:val="00F45538"/>
    <w:pPr>
      <w:numPr>
        <w:ilvl w:val="2"/>
        <w:numId w:val="12"/>
      </w:numPr>
    </w:pPr>
    <w:rPr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ricotablesubtotalChar">
    <w:name w:val="crico_table_subtotal Char"/>
    <w:basedOn w:val="DefaultParagraphFont"/>
    <w:link w:val="cricotablesubtotal"/>
    <w:uiPriority w:val="1"/>
    <w:rsid w:val="00CE2CE5"/>
    <w:rPr>
      <w:rFonts w:ascii="Arial" w:hAnsi="Arial"/>
      <w:b/>
      <w:color w:val="000000" w:themeColor="text1"/>
      <w:sz w:val="18"/>
    </w:rPr>
  </w:style>
  <w:style w:type="table" w:customStyle="1" w:styleId="cricofinancialtable">
    <w:name w:val="crico_financial_table"/>
    <w:basedOn w:val="TableNormal"/>
    <w:uiPriority w:val="99"/>
    <w:qFormat/>
    <w:rsid w:val="00465C7F"/>
    <w:pPr>
      <w:widowControl w:val="0"/>
      <w:spacing w:after="0" w:line="240" w:lineRule="auto"/>
    </w:pPr>
    <w:rPr>
      <w:rFonts w:ascii="Arial" w:hAnsi="Arial"/>
      <w:color w:val="000000" w:themeColor="text1"/>
      <w:sz w:val="18"/>
    </w:rPr>
    <w:tblPr>
      <w:tblCellMar>
        <w:left w:w="115" w:type="dxa"/>
        <w:right w:w="115" w:type="dxa"/>
      </w:tblCellMar>
    </w:tblPr>
    <w:tcPr>
      <w:vAlign w:val="center"/>
    </w:tcPr>
    <w:tblStylePr w:type="firstRow">
      <w:rPr>
        <w:rFonts w:ascii="Arial" w:hAnsi="Arial"/>
        <w:b/>
        <w:caps/>
        <w:smallCaps w:val="0"/>
        <w:color w:val="FFFFFF"/>
        <w:spacing w:val="4"/>
        <w:sz w:val="16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95959" w:themeFill="text1" w:themeFillTint="A6"/>
      </w:tcPr>
    </w:tblStylePr>
    <w:tblStylePr w:type="lastRow">
      <w:rPr>
        <w:rFonts w:ascii="Arial" w:hAnsi="Arial"/>
        <w:b/>
        <w:i w:val="0"/>
        <w:caps/>
        <w:smallCaps w:val="0"/>
        <w:color w:val="F8F8F8"/>
        <w:spacing w:val="4"/>
        <w:sz w:val="16"/>
      </w:rPr>
      <w:tblPr/>
      <w:tcPr>
        <w:shd w:val="clear" w:color="auto" w:fill="595959" w:themeFill="text1" w:themeFillTint="A6"/>
      </w:tcPr>
    </w:tblStylePr>
    <w:tblStylePr w:type="firstCol">
      <w:rPr>
        <w:rFonts w:asciiTheme="minorHAnsi" w:hAnsiTheme="minorHAnsi"/>
        <w:b/>
        <w:caps/>
        <w:smallCaps w:val="0"/>
        <w:color w:val="FFFFFF"/>
        <w:spacing w:val="4"/>
        <w:sz w:val="18"/>
      </w:rPr>
      <w:tblPr/>
      <w:tcPr>
        <w:shd w:val="clear" w:color="auto" w:fill="595959" w:themeFill="text1" w:themeFillTint="A6"/>
      </w:tcPr>
    </w:tblStylePr>
    <w:tblStylePr w:type="lastCol">
      <w:rPr>
        <w:rFonts w:asciiTheme="minorHAnsi" w:hAnsiTheme="minorHAnsi"/>
        <w:b/>
        <w:caps/>
        <w:smallCaps w:val="0"/>
        <w:color w:val="FFFFFF"/>
        <w:spacing w:val="4"/>
        <w:sz w:val="18"/>
      </w:rPr>
      <w:tblPr/>
      <w:tcPr>
        <w:shd w:val="clear" w:color="auto" w:fill="595959" w:themeFill="text1" w:themeFillTint="A6"/>
      </w:tcPr>
    </w:tblStylePr>
  </w:style>
  <w:style w:type="table" w:customStyle="1" w:styleId="cricotablecolor">
    <w:name w:val="crico_table_color"/>
    <w:basedOn w:val="TableNormal"/>
    <w:uiPriority w:val="99"/>
    <w:qFormat/>
    <w:rsid w:val="0063234C"/>
    <w:pPr>
      <w:spacing w:after="0" w:line="240" w:lineRule="auto"/>
    </w:pPr>
    <w:rPr>
      <w:rFonts w:ascii="Arial" w:hAnsi="Arial"/>
      <w:color w:val="000000" w:themeColor="text1"/>
      <w:sz w:val="18"/>
    </w:rPr>
    <w:tblPr>
      <w:tblStyleRowBandSize w:val="1"/>
      <w:tblStyleColBandSize w:val="1"/>
      <w:tblCellMar>
        <w:top w:w="14" w:type="dxa"/>
        <w:left w:w="115" w:type="dxa"/>
        <w:bottom w:w="14" w:type="dxa"/>
        <w:right w:w="115" w:type="dxa"/>
      </w:tblCellMar>
    </w:tblPr>
    <w:tcPr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Autospacing="0" w:afterLines="0" w:afterAutospacing="0" w:line="240" w:lineRule="auto"/>
        <w:contextualSpacing w:val="0"/>
        <w:mirrorIndents w:val="0"/>
        <w:jc w:val="center"/>
      </w:pPr>
      <w:rPr>
        <w:rFonts w:ascii="Arial" w:hAnsi="Arial"/>
        <w:b/>
        <w:caps/>
        <w:smallCaps w:val="0"/>
        <w:color w:val="FFFFFF"/>
        <w:spacing w:val="4"/>
        <w:sz w:val="16"/>
      </w:rPr>
      <w:tblPr/>
      <w:tcPr>
        <w:shd w:val="clear" w:color="auto" w:fill="DC5034" w:themeFill="accent6"/>
      </w:tcPr>
    </w:tblStylePr>
    <w:tblStylePr w:type="lastRow">
      <w:rPr>
        <w:rFonts w:ascii="Arial" w:hAnsi="Arial"/>
        <w:b/>
        <w:caps/>
        <w:smallCaps w:val="0"/>
        <w:color w:val="FFFFFF"/>
        <w:spacing w:val="4"/>
        <w:sz w:val="18"/>
      </w:rPr>
      <w:tblPr/>
      <w:tcPr>
        <w:shd w:val="clear" w:color="auto" w:fill="DC5034" w:themeFill="accent6"/>
      </w:tcPr>
    </w:tblStylePr>
    <w:tblStylePr w:type="firstCol">
      <w:rPr>
        <w:rFonts w:ascii="Arial" w:hAnsi="Arial"/>
        <w:b/>
        <w:caps/>
        <w:smallCaps w:val="0"/>
        <w:color w:val="FFFFFF"/>
        <w:spacing w:val="4"/>
        <w:kern w:val="16"/>
        <w:sz w:val="18"/>
      </w:rPr>
      <w:tblPr/>
      <w:tcPr>
        <w:shd w:val="clear" w:color="auto" w:fill="DC5034" w:themeFill="accent6"/>
      </w:tcPr>
    </w:tblStylePr>
    <w:tblStylePr w:type="lastCol">
      <w:rPr>
        <w:rFonts w:ascii="Arial" w:hAnsi="Arial"/>
        <w:b/>
        <w:caps/>
        <w:smallCaps w:val="0"/>
        <w:color w:val="FFFFFF"/>
        <w:spacing w:val="4"/>
        <w:sz w:val="18"/>
      </w:rPr>
      <w:tblPr/>
      <w:tcPr>
        <w:shd w:val="clear" w:color="auto" w:fill="DC5034" w:themeFill="accent6"/>
      </w:tcPr>
    </w:tblStylePr>
    <w:tblStylePr w:type="band1Vert">
      <w:tblPr/>
      <w:tcPr>
        <w:tcBorders>
          <w:right w:val="nil"/>
        </w:tcBorders>
        <w:shd w:val="clear" w:color="auto" w:fill="CCD0D2"/>
      </w:tcPr>
    </w:tblStylePr>
    <w:tblStylePr w:type="band2Vert">
      <w:tblPr/>
      <w:tcPr>
        <w:tcBorders>
          <w:right w:val="nil"/>
        </w:tcBorders>
        <w:shd w:val="clear" w:color="auto" w:fill="E8E9EA"/>
      </w:tcPr>
    </w:tblStylePr>
    <w:tblStylePr w:type="band1Horz">
      <w:rPr>
        <w:rFonts w:ascii="Arial" w:hAnsi="Arial"/>
        <w:color w:val="000000" w:themeColor="text1"/>
        <w:sz w:val="18"/>
      </w:rPr>
      <w:tblPr/>
      <w:tcPr>
        <w:shd w:val="clear" w:color="auto" w:fill="CCD0D2"/>
      </w:tcPr>
    </w:tblStylePr>
    <w:tblStylePr w:type="band2Horz">
      <w:rPr>
        <w:rFonts w:ascii="Arial" w:hAnsi="Arial"/>
        <w:sz w:val="18"/>
      </w:rPr>
      <w:tblPr/>
      <w:tcPr>
        <w:shd w:val="clear" w:color="auto" w:fill="E8E9EA"/>
      </w:tcPr>
    </w:tblStylePr>
  </w:style>
  <w:style w:type="character" w:customStyle="1" w:styleId="Heading2Char">
    <w:name w:val="Heading 2 Char"/>
    <w:basedOn w:val="DefaultParagraphFont"/>
    <w:link w:val="Heading2"/>
    <w:uiPriority w:val="14"/>
    <w:semiHidden/>
    <w:rsid w:val="00F45538"/>
    <w:rPr>
      <w:rFonts w:ascii="Arial" w:eastAsiaTheme="majorEastAsia" w:hAnsi="Arial" w:cstheme="majorBidi"/>
      <w:b/>
      <w:bCs/>
      <w:caps/>
      <w:color w:val="00AFD8" w:themeColor="accent1"/>
      <w:spacing w:val="10"/>
      <w:sz w:val="19"/>
      <w:szCs w:val="26"/>
      <w:lang w:eastAsia="ja-JP"/>
    </w:rPr>
  </w:style>
  <w:style w:type="paragraph" w:customStyle="1" w:styleId="cricobulletlist">
    <w:name w:val="crico_bullet_list"/>
    <w:basedOn w:val="Normal"/>
    <w:uiPriority w:val="1"/>
    <w:qFormat/>
    <w:rsid w:val="000B31F0"/>
    <w:pPr>
      <w:numPr>
        <w:numId w:val="5"/>
      </w:numPr>
      <w:spacing w:line="280" w:lineRule="atLeast"/>
      <w:ind w:right="360"/>
    </w:pPr>
    <w:rPr>
      <w:rFonts w:eastAsia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14"/>
    <w:semiHidden/>
    <w:rsid w:val="00F45538"/>
    <w:rPr>
      <w:rFonts w:ascii="Georgia" w:eastAsiaTheme="majorEastAsia" w:hAnsi="Georgia" w:cstheme="majorBidi"/>
      <w:b/>
      <w:color w:val="000000" w:themeColor="text1"/>
      <w:sz w:val="20"/>
    </w:rPr>
  </w:style>
  <w:style w:type="paragraph" w:customStyle="1" w:styleId="cricotablesubtitle">
    <w:name w:val="crico_table_subtitle"/>
    <w:basedOn w:val="cricoheading2"/>
    <w:next w:val="Normal"/>
    <w:uiPriority w:val="1"/>
    <w:qFormat/>
    <w:rsid w:val="00691C5E"/>
    <w:pPr>
      <w:spacing w:before="0" w:after="120" w:line="240" w:lineRule="auto"/>
    </w:pPr>
  </w:style>
  <w:style w:type="paragraph" w:customStyle="1" w:styleId="cricotabletitle">
    <w:name w:val="crico_table_title"/>
    <w:basedOn w:val="Heading1"/>
    <w:next w:val="cricotablesubtitle"/>
    <w:uiPriority w:val="1"/>
    <w:qFormat/>
    <w:rsid w:val="00691C5E"/>
    <w:pPr>
      <w:spacing w:before="480" w:after="120" w:line="240" w:lineRule="auto"/>
      <w:outlineLvl w:val="9"/>
    </w:pPr>
    <w:rPr>
      <w:color w:val="D53E33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14"/>
    <w:semiHidden/>
    <w:rsid w:val="00F82944"/>
    <w:rPr>
      <w:rFonts w:eastAsiaTheme="majorEastAsia" w:cstheme="majorBidi"/>
      <w:bCs/>
      <w:color w:val="00AFD8"/>
      <w:sz w:val="36"/>
      <w:szCs w:val="26"/>
      <w:lang w:eastAsia="ja-JP"/>
    </w:rPr>
  </w:style>
  <w:style w:type="paragraph" w:customStyle="1" w:styleId="cricopagefooter">
    <w:name w:val="crico_page_footer"/>
    <w:next w:val="Normal"/>
    <w:link w:val="cricopagefooterChar"/>
    <w:uiPriority w:val="1"/>
    <w:unhideWhenUsed/>
    <w:qFormat/>
    <w:rsid w:val="004F01BF"/>
    <w:pPr>
      <w:widowControl w:val="0"/>
      <w:spacing w:line="280" w:lineRule="atLeast"/>
      <w:jc w:val="center"/>
    </w:pPr>
    <w:rPr>
      <w:szCs w:val="24"/>
    </w:rPr>
  </w:style>
  <w:style w:type="paragraph" w:customStyle="1" w:styleId="cricopageheader">
    <w:name w:val="crico_page_header"/>
    <w:link w:val="cricopageheaderChar"/>
    <w:uiPriority w:val="1"/>
    <w:unhideWhenUsed/>
    <w:qFormat/>
    <w:rsid w:val="004F01BF"/>
    <w:pPr>
      <w:widowControl w:val="0"/>
      <w:pBdr>
        <w:bottom w:val="single" w:sz="8" w:space="1" w:color="7F7F7F" w:themeColor="text1" w:themeTint="80"/>
      </w:pBdr>
      <w:spacing w:line="280" w:lineRule="atLeast"/>
    </w:pPr>
    <w:rPr>
      <w:rFonts w:ascii="Arial" w:hAnsi="Arial"/>
      <w:b/>
      <w:caps/>
      <w:noProof/>
      <w:color w:val="7F7F7F" w:themeColor="text1" w:themeTint="80"/>
      <w:spacing w:val="20"/>
      <w:sz w:val="16"/>
    </w:rPr>
  </w:style>
  <w:style w:type="paragraph" w:customStyle="1" w:styleId="cricotablebody">
    <w:name w:val="crico_table_body"/>
    <w:uiPriority w:val="1"/>
    <w:qFormat/>
    <w:rsid w:val="00DE6EDE"/>
    <w:pPr>
      <w:widowControl w:val="0"/>
      <w:spacing w:after="0" w:line="240" w:lineRule="auto"/>
    </w:pPr>
    <w:rPr>
      <w:rFonts w:ascii="Arial" w:hAnsi="Arial"/>
      <w:color w:val="000000" w:themeColor="text1"/>
      <w:sz w:val="18"/>
    </w:rPr>
  </w:style>
  <w:style w:type="paragraph" w:customStyle="1" w:styleId="cricotableheader">
    <w:name w:val="crico_table_header"/>
    <w:uiPriority w:val="1"/>
    <w:qFormat/>
    <w:rsid w:val="00691C5E"/>
    <w:pPr>
      <w:widowControl w:val="0"/>
      <w:spacing w:after="0" w:line="240" w:lineRule="auto"/>
      <w:jc w:val="center"/>
    </w:pPr>
    <w:rPr>
      <w:rFonts w:ascii="Arial" w:hAnsi="Arial" w:cs="Times New Roman"/>
      <w:b/>
      <w:caps/>
      <w:color w:val="FFFFFF"/>
      <w:spacing w:val="4"/>
      <w:sz w:val="16"/>
    </w:rPr>
  </w:style>
  <w:style w:type="paragraph" w:customStyle="1" w:styleId="cricotablesubtotal">
    <w:name w:val="crico_table_subtotal"/>
    <w:basedOn w:val="Normal"/>
    <w:link w:val="cricotablesubtotalChar"/>
    <w:uiPriority w:val="1"/>
    <w:qFormat/>
    <w:rsid w:val="00A101B4"/>
    <w:pPr>
      <w:widowControl w:val="0"/>
      <w:spacing w:after="0" w:line="240" w:lineRule="auto"/>
    </w:pPr>
    <w:rPr>
      <w:rFonts w:ascii="Arial" w:hAnsi="Arial"/>
      <w:b/>
      <w:color w:val="000000" w:themeColor="text1"/>
      <w:sz w:val="18"/>
    </w:rPr>
  </w:style>
  <w:style w:type="paragraph" w:customStyle="1" w:styleId="cricotitle">
    <w:name w:val="crico_title"/>
    <w:basedOn w:val="Heading1"/>
    <w:next w:val="Normal"/>
    <w:uiPriority w:val="2"/>
    <w:qFormat/>
    <w:rsid w:val="00691C5E"/>
    <w:pPr>
      <w:pBdr>
        <w:top w:val="single" w:sz="8" w:space="1" w:color="DC5034" w:themeColor="accent6"/>
        <w:bottom w:val="single" w:sz="8" w:space="1" w:color="DC5034" w:themeColor="accent6"/>
      </w:pBdr>
      <w:spacing w:before="480" w:after="180" w:line="240" w:lineRule="auto"/>
    </w:pPr>
    <w:rPr>
      <w:noProof/>
      <w:color w:val="D53E33"/>
      <w:spacing w:val="10"/>
      <w:sz w:val="56"/>
      <w:szCs w:val="32"/>
    </w:rPr>
  </w:style>
  <w:style w:type="paragraph" w:customStyle="1" w:styleId="cricoheading1">
    <w:name w:val="crico_heading1"/>
    <w:next w:val="Normal"/>
    <w:uiPriority w:val="1"/>
    <w:qFormat/>
    <w:rsid w:val="00B27A12"/>
    <w:pPr>
      <w:widowControl w:val="0"/>
      <w:spacing w:before="120" w:after="60" w:line="400" w:lineRule="atLeast"/>
      <w:outlineLvl w:val="0"/>
    </w:pPr>
    <w:rPr>
      <w:rFonts w:eastAsiaTheme="majorEastAsia" w:cstheme="majorBidi"/>
      <w:bCs/>
      <w:color w:val="00AFD8"/>
      <w:sz w:val="36"/>
      <w:szCs w:val="24"/>
      <w:lang w:eastAsia="ja-JP"/>
    </w:rPr>
  </w:style>
  <w:style w:type="paragraph" w:customStyle="1" w:styleId="cricoheading2">
    <w:name w:val="crico_heading2"/>
    <w:next w:val="Normal"/>
    <w:link w:val="cricoheading2Char"/>
    <w:uiPriority w:val="1"/>
    <w:qFormat/>
    <w:rsid w:val="004F01BF"/>
    <w:pPr>
      <w:widowControl w:val="0"/>
      <w:spacing w:before="340" w:line="280" w:lineRule="atLeast"/>
      <w:outlineLvl w:val="1"/>
    </w:pPr>
    <w:rPr>
      <w:rFonts w:ascii="Arial" w:eastAsiaTheme="majorEastAsia" w:hAnsi="Arial" w:cstheme="majorBidi"/>
      <w:b/>
      <w:bCs/>
      <w:caps/>
      <w:color w:val="00AFD8" w:themeColor="accent1"/>
      <w:spacing w:val="10"/>
      <w:sz w:val="19"/>
      <w:szCs w:val="24"/>
      <w:lang w:eastAsia="ja-JP"/>
    </w:rPr>
  </w:style>
  <w:style w:type="character" w:customStyle="1" w:styleId="cricoheading2Char">
    <w:name w:val="crico_heading2 Char"/>
    <w:basedOn w:val="Heading3Char"/>
    <w:link w:val="cricoheading2"/>
    <w:uiPriority w:val="1"/>
    <w:rsid w:val="004F01BF"/>
    <w:rPr>
      <w:rFonts w:ascii="Arial" w:eastAsiaTheme="majorEastAsia" w:hAnsi="Arial" w:cstheme="majorBidi"/>
      <w:b/>
      <w:bCs/>
      <w:caps/>
      <w:color w:val="00AFD8" w:themeColor="accent1"/>
      <w:spacing w:val="10"/>
      <w:sz w:val="19"/>
      <w:szCs w:val="24"/>
      <w:lang w:eastAsia="ja-JP"/>
    </w:rPr>
  </w:style>
  <w:style w:type="paragraph" w:customStyle="1" w:styleId="cricoheading3">
    <w:name w:val="crico_heading3"/>
    <w:next w:val="Normal"/>
    <w:link w:val="cricoheading3Char"/>
    <w:uiPriority w:val="1"/>
    <w:qFormat/>
    <w:rsid w:val="004F01BF"/>
    <w:pPr>
      <w:widowControl w:val="0"/>
      <w:spacing w:after="0" w:line="280" w:lineRule="atLeast"/>
      <w:outlineLvl w:val="2"/>
    </w:pPr>
    <w:rPr>
      <w:rFonts w:eastAsiaTheme="majorEastAsia" w:cstheme="majorBidi"/>
      <w:b/>
      <w:bCs/>
      <w:color w:val="000000" w:themeColor="text1"/>
    </w:rPr>
  </w:style>
  <w:style w:type="character" w:customStyle="1" w:styleId="cricoheading3Char">
    <w:name w:val="crico_heading3 Char"/>
    <w:basedOn w:val="Heading3Char"/>
    <w:link w:val="cricoheading3"/>
    <w:uiPriority w:val="1"/>
    <w:rsid w:val="004F01BF"/>
    <w:rPr>
      <w:rFonts w:ascii="Georgia" w:eastAsiaTheme="majorEastAsia" w:hAnsi="Georgia" w:cstheme="majorBidi"/>
      <w:b/>
      <w:bCs/>
      <w:color w:val="000000" w:themeColor="text1"/>
      <w:sz w:val="20"/>
    </w:rPr>
  </w:style>
  <w:style w:type="table" w:styleId="TableGrid">
    <w:name w:val="Table Grid"/>
    <w:basedOn w:val="TableNormal"/>
    <w:uiPriority w:val="59"/>
    <w:locked/>
    <w:rsid w:val="00256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locked/>
    <w:rsid w:val="00B53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8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locked/>
    <w:rsid w:val="00212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129D6"/>
  </w:style>
  <w:style w:type="paragraph" w:styleId="Footer">
    <w:name w:val="footer"/>
    <w:basedOn w:val="Normal"/>
    <w:link w:val="FooterChar"/>
    <w:uiPriority w:val="99"/>
    <w:semiHidden/>
    <w:locked/>
    <w:rsid w:val="00212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129D6"/>
  </w:style>
  <w:style w:type="character" w:customStyle="1" w:styleId="cricopageheaderChar">
    <w:name w:val="crico_page_header Char"/>
    <w:basedOn w:val="DefaultParagraphFont"/>
    <w:link w:val="cricopageheader"/>
    <w:uiPriority w:val="1"/>
    <w:rsid w:val="004F01BF"/>
    <w:rPr>
      <w:rFonts w:ascii="Arial" w:hAnsi="Arial"/>
      <w:b/>
      <w:caps/>
      <w:noProof/>
      <w:color w:val="7F7F7F" w:themeColor="text1" w:themeTint="80"/>
      <w:spacing w:val="20"/>
      <w:sz w:val="16"/>
    </w:rPr>
  </w:style>
  <w:style w:type="character" w:customStyle="1" w:styleId="cricopagefooterChar">
    <w:name w:val="crico_page_footer Char"/>
    <w:basedOn w:val="FooterChar"/>
    <w:link w:val="cricopagefooter"/>
    <w:uiPriority w:val="1"/>
    <w:rsid w:val="004F01BF"/>
    <w:rPr>
      <w:szCs w:val="24"/>
    </w:rPr>
  </w:style>
  <w:style w:type="paragraph" w:customStyle="1" w:styleId="cricographtabletitle">
    <w:name w:val="crico_graph_table_title"/>
    <w:basedOn w:val="Heading1"/>
    <w:uiPriority w:val="1"/>
    <w:qFormat/>
    <w:rsid w:val="001C2578"/>
    <w:pPr>
      <w:keepNext/>
      <w:keepLines/>
      <w:widowControl/>
      <w:spacing w:before="480" w:after="120" w:line="240" w:lineRule="auto"/>
    </w:pPr>
    <w:rPr>
      <w:color w:val="D53E33"/>
      <w:spacing w:val="10"/>
      <w:sz w:val="32"/>
      <w:szCs w:val="32"/>
      <w:lang w:eastAsia="en-US"/>
    </w:rPr>
  </w:style>
  <w:style w:type="paragraph" w:customStyle="1" w:styleId="cricographtablesubhead">
    <w:name w:val="crico_graph_table_subhead"/>
    <w:basedOn w:val="Normal"/>
    <w:link w:val="cricographtablesubheadChar"/>
    <w:uiPriority w:val="1"/>
    <w:qFormat/>
    <w:rsid w:val="001C2578"/>
    <w:pPr>
      <w:keepNext/>
      <w:keepLines/>
      <w:spacing w:after="120" w:line="240" w:lineRule="auto"/>
      <w:outlineLvl w:val="2"/>
    </w:pPr>
    <w:rPr>
      <w:rFonts w:ascii="Arial" w:eastAsiaTheme="majorEastAsia" w:hAnsi="Arial" w:cstheme="majorBidi"/>
      <w:b/>
      <w:bCs/>
      <w:caps/>
      <w:color w:val="00AFD8" w:themeColor="accent1"/>
      <w:spacing w:val="10"/>
      <w:sz w:val="19"/>
      <w:szCs w:val="24"/>
    </w:rPr>
  </w:style>
  <w:style w:type="character" w:customStyle="1" w:styleId="cricographtablesubheadChar">
    <w:name w:val="crico_graph_table_subhead Char"/>
    <w:basedOn w:val="DefaultParagraphFont"/>
    <w:link w:val="cricographtablesubhead"/>
    <w:uiPriority w:val="1"/>
    <w:rsid w:val="00CE2CE5"/>
    <w:rPr>
      <w:rFonts w:ascii="Arial" w:eastAsiaTheme="majorEastAsia" w:hAnsi="Arial" w:cstheme="majorBidi"/>
      <w:b/>
      <w:bCs/>
      <w:caps/>
      <w:color w:val="00AFD8" w:themeColor="accent1"/>
      <w:spacing w:val="10"/>
      <w:sz w:val="19"/>
      <w:szCs w:val="24"/>
    </w:rPr>
  </w:style>
  <w:style w:type="character" w:styleId="PlaceholderText">
    <w:name w:val="Placeholder Text"/>
    <w:basedOn w:val="DefaultParagraphFont"/>
    <w:uiPriority w:val="99"/>
    <w:semiHidden/>
    <w:locked/>
    <w:rsid w:val="000B31F0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386E7E"/>
    <w:rPr>
      <w:color w:val="00AFD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underwritingapps@rmf.harvard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5D7B-BB42-434B-A70C-9C74859E2523}"/>
      </w:docPartPr>
      <w:docPartBody>
        <w:p w:rsidR="00405BF9" w:rsidRDefault="00696682">
          <w:r w:rsidRPr="000F51B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49C16-22F8-44EE-A751-53B9312D287D}"/>
      </w:docPartPr>
      <w:docPartBody>
        <w:p w:rsidR="00405BF9" w:rsidRDefault="00696682">
          <w:r w:rsidRPr="000F51B1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6682"/>
    <w:rsid w:val="00405BF9"/>
    <w:rsid w:val="00696682"/>
    <w:rsid w:val="007E7F78"/>
    <w:rsid w:val="0085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6682"/>
    <w:rPr>
      <w:color w:val="808080"/>
    </w:rPr>
  </w:style>
  <w:style w:type="paragraph" w:customStyle="1" w:styleId="135E6DDBCFD94D01A7F4F1A85268135D">
    <w:name w:val="135E6DDBCFD94D01A7F4F1A85268135D"/>
    <w:rsid w:val="006966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crico_board_book">
  <a:themeElements>
    <a:clrScheme name="Minelli-2011">
      <a:dk1>
        <a:srgbClr val="000000"/>
      </a:dk1>
      <a:lt1>
        <a:srgbClr val="EDE8C4"/>
      </a:lt1>
      <a:dk2>
        <a:srgbClr val="000000"/>
      </a:dk2>
      <a:lt2>
        <a:srgbClr val="22505F"/>
      </a:lt2>
      <a:accent1>
        <a:srgbClr val="00AFD8"/>
      </a:accent1>
      <a:accent2>
        <a:srgbClr val="B6BF00"/>
      </a:accent2>
      <a:accent3>
        <a:srgbClr val="F3D311"/>
      </a:accent3>
      <a:accent4>
        <a:srgbClr val="A6BCC6"/>
      </a:accent4>
      <a:accent5>
        <a:srgbClr val="22505F"/>
      </a:accent5>
      <a:accent6>
        <a:srgbClr val="DC5034"/>
      </a:accent6>
      <a:hlink>
        <a:srgbClr val="00AFD8"/>
      </a:hlink>
      <a:folHlink>
        <a:srgbClr val="766A62"/>
      </a:folHlink>
    </a:clrScheme>
    <a:fontScheme name="Minelli-2011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325b12b-5a7c-43cf-9864-057e30e6c231">4XWXTZEU3XMN-100-5311</_dlc_DocId>
    <_dlc_DocIdUrl xmlns="f325b12b-5a7c-43cf-9864-057e30e6c231">
      <Url>http://cricodesktop/Underwriting/_layouts/DocIdRedir.aspx?ID=4XWXTZEU3XMN-100-5311</Url>
      <Description>4XWXTZEU3XMN-100-5311</Description>
    </_dlc_DocIdUrl>
    <Target_x0020_Audiences xmlns="cbb6a22a-abae-4121-8da5-fe1a1266b60f" xsi:nil="true"/>
    <Common xmlns="cbb6a22a-abae-4121-8da5-fe1a1266b60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2EED15AF256E42A9CA40ECAD44F805" ma:contentTypeVersion="4" ma:contentTypeDescription="Create a new document." ma:contentTypeScope="" ma:versionID="380d8402201fa09fce5c609130920082">
  <xsd:schema xmlns:xsd="http://www.w3.org/2001/XMLSchema" xmlns:xs="http://www.w3.org/2001/XMLSchema" xmlns:p="http://schemas.microsoft.com/office/2006/metadata/properties" xmlns:ns2="cbb6a22a-abae-4121-8da5-fe1a1266b60f" xmlns:ns3="f325b12b-5a7c-43cf-9864-057e30e6c231" targetNamespace="http://schemas.microsoft.com/office/2006/metadata/properties" ma:root="true" ma:fieldsID="929bb895af7319c7ea8d731b5d9f896d" ns2:_="" ns3:_="">
    <xsd:import namespace="cbb6a22a-abae-4121-8da5-fe1a1266b60f"/>
    <xsd:import namespace="f325b12b-5a7c-43cf-9864-057e30e6c231"/>
    <xsd:element name="properties">
      <xsd:complexType>
        <xsd:sequence>
          <xsd:element name="documentManagement">
            <xsd:complexType>
              <xsd:all>
                <xsd:element ref="ns2:Target_x0020_Audiences" minOccurs="0"/>
                <xsd:element ref="ns2:Common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6a22a-abae-4121-8da5-fe1a1266b60f" elementFormDefault="qualified">
    <xsd:import namespace="http://schemas.microsoft.com/office/2006/documentManagement/types"/>
    <xsd:import namespace="http://schemas.microsoft.com/office/infopath/2007/PartnerControls"/>
    <xsd:element name="Target_x0020_Audiences" ma:index="8" nillable="true" ma:displayName="Target Audiences" ma:internalName="Target_x0020_Audiences">
      <xsd:simpleType>
        <xsd:restriction base="dms:Unknown"/>
      </xsd:simpleType>
    </xsd:element>
    <xsd:element name="Common" ma:index="9" nillable="true" ma:displayName="Common" ma:format="Dropdown" ma:internalName="Common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5b12b-5a7c-43cf-9864-057e30e6c231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A70AE8-755F-4C53-9814-AFA790DE56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495F64-BF8A-4DB4-8C8B-0A6456C7E751}">
  <ds:schemaRefs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f325b12b-5a7c-43cf-9864-057e30e6c231"/>
    <ds:schemaRef ds:uri="http://schemas.microsoft.com/office/2006/documentManagement/types"/>
    <ds:schemaRef ds:uri="cbb6a22a-abae-4121-8da5-fe1a1266b60f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55D816D-D60E-45DA-9BF6-18A3C689DF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b6a22a-abae-4121-8da5-fe1a1266b60f"/>
    <ds:schemaRef ds:uri="f325b12b-5a7c-43cf-9864-057e30e6c2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653295-0E73-4C61-BC74-F839DF38B39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1C02FAC-AEF7-4A84-8765-1A460CCE6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ICO Risk Management Foundation</Company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-Elise Titus</dc:creator>
  <cp:keywords/>
  <dc:description/>
  <cp:lastModifiedBy>Caren-Elise Titus</cp:lastModifiedBy>
  <cp:revision>5</cp:revision>
  <dcterms:created xsi:type="dcterms:W3CDTF">2018-05-21T14:52:00Z</dcterms:created>
  <dcterms:modified xsi:type="dcterms:W3CDTF">2018-10-1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cf8ad22-9534-46c3-8715-ea1a770d0a1f</vt:lpwstr>
  </property>
  <property fmtid="{D5CDD505-2E9C-101B-9397-08002B2CF9AE}" pid="3" name="ContentTypeId">
    <vt:lpwstr>0x010100242EED15AF256E42A9CA40ECAD44F805</vt:lpwstr>
  </property>
</Properties>
</file>